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128" w:type="pct"/>
        <w:tblInd w:w="-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69"/>
        <w:gridCol w:w="1008"/>
        <w:gridCol w:w="2127"/>
        <w:gridCol w:w="570"/>
        <w:gridCol w:w="1023"/>
        <w:gridCol w:w="583"/>
        <w:gridCol w:w="253"/>
        <w:gridCol w:w="776"/>
        <w:gridCol w:w="1012"/>
      </w:tblGrid>
      <w:tr w:rsidR="00CF116F" w:rsidRPr="00C61575" w:rsidTr="003767A7">
        <w:trPr>
          <w:trHeight w:val="312"/>
        </w:trPr>
        <w:tc>
          <w:tcPr>
            <w:tcW w:w="5000" w:type="pct"/>
            <w:gridSpan w:val="9"/>
            <w:shd w:val="clear" w:color="auto" w:fill="B8CCE4"/>
            <w:vAlign w:val="center"/>
          </w:tcPr>
          <w:p w:rsidR="00CF116F" w:rsidRPr="00C61575" w:rsidRDefault="00CF116F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Të dh</w:t>
            </w:r>
            <w:r w:rsidR="00FB050B" w:rsidRPr="00C61575">
              <w:rPr>
                <w:b/>
                <w:sz w:val="22"/>
                <w:szCs w:val="22"/>
                <w:lang w:val="sq-AL"/>
              </w:rPr>
              <w:t>ë</w:t>
            </w:r>
            <w:r w:rsidRPr="00C61575">
              <w:rPr>
                <w:b/>
                <w:sz w:val="22"/>
                <w:szCs w:val="22"/>
                <w:lang w:val="sq-AL"/>
              </w:rPr>
              <w:t>na bazike t</w:t>
            </w:r>
            <w:r w:rsidR="00FB050B" w:rsidRPr="00C61575">
              <w:rPr>
                <w:b/>
                <w:sz w:val="22"/>
                <w:szCs w:val="22"/>
                <w:lang w:val="sq-AL"/>
              </w:rPr>
              <w:t>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l</w:t>
            </w:r>
            <w:r w:rsidR="00FB050B" w:rsidRPr="00C61575">
              <w:rPr>
                <w:b/>
                <w:sz w:val="22"/>
                <w:szCs w:val="22"/>
                <w:lang w:val="sq-AL"/>
              </w:rPr>
              <w:t>ë</w:t>
            </w:r>
            <w:r w:rsidRPr="00C61575">
              <w:rPr>
                <w:b/>
                <w:sz w:val="22"/>
                <w:szCs w:val="22"/>
                <w:lang w:val="sq-AL"/>
              </w:rPr>
              <w:t>nd</w:t>
            </w:r>
            <w:r w:rsidR="00FB050B" w:rsidRPr="00C61575">
              <w:rPr>
                <w:b/>
                <w:sz w:val="22"/>
                <w:szCs w:val="22"/>
                <w:lang w:val="sq-AL"/>
              </w:rPr>
              <w:t>ë</w:t>
            </w:r>
            <w:r w:rsidRPr="00C61575">
              <w:rPr>
                <w:b/>
                <w:sz w:val="22"/>
                <w:szCs w:val="22"/>
                <w:lang w:val="sq-AL"/>
              </w:rPr>
              <w:t>s</w:t>
            </w:r>
            <w:r w:rsidR="00D1777A" w:rsidRPr="00C61575">
              <w:rPr>
                <w:b/>
                <w:sz w:val="22"/>
                <w:szCs w:val="22"/>
                <w:lang w:val="sq-AL"/>
              </w:rPr>
              <w:t xml:space="preserve"> - SYLLABUSI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CF116F" w:rsidRPr="00C61575" w:rsidRDefault="00CF116F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Njësia akademike: </w:t>
            </w:r>
          </w:p>
        </w:tc>
        <w:tc>
          <w:tcPr>
            <w:tcW w:w="3230" w:type="pct"/>
            <w:gridSpan w:val="7"/>
            <w:vAlign w:val="center"/>
          </w:tcPr>
          <w:p w:rsidR="00CF116F" w:rsidRPr="00C61575" w:rsidRDefault="001E46CD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Fakulteti i Inxhinierisë Mekanike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4666B0" w:rsidRPr="00C61575" w:rsidRDefault="004666B0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Departamenti</w:t>
            </w:r>
          </w:p>
        </w:tc>
        <w:tc>
          <w:tcPr>
            <w:tcW w:w="3230" w:type="pct"/>
            <w:gridSpan w:val="7"/>
            <w:vAlign w:val="center"/>
          </w:tcPr>
          <w:p w:rsidR="004666B0" w:rsidRPr="00C61575" w:rsidRDefault="00120E3D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bCs/>
                <w:sz w:val="22"/>
                <w:szCs w:val="22"/>
                <w:lang w:val="sq-AL"/>
              </w:rPr>
              <w:t>Termoenergjetika dhe Energjia e Ripërtërishme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Titulli i lëndës: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E739FE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Transmetimi i nxehtësis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dhe masës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Niveli: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E739FE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Master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Statusi lëndës: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E739FE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Obligative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Semestri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A97E2A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I (</w:t>
            </w:r>
            <w:r w:rsidR="00D24DE2" w:rsidRPr="00C61575">
              <w:rPr>
                <w:sz w:val="22"/>
                <w:szCs w:val="22"/>
                <w:lang w:val="sq-AL"/>
              </w:rPr>
              <w:t>VII</w:t>
            </w:r>
            <w:r w:rsidRPr="00C61575">
              <w:rPr>
                <w:sz w:val="22"/>
                <w:szCs w:val="22"/>
                <w:lang w:val="sq-AL"/>
              </w:rPr>
              <w:t>)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Numri i orëve në javë: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E739FE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2+2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Vlera në kredi - ECTS: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E739FE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6.0</w:t>
            </w:r>
          </w:p>
        </w:tc>
      </w:tr>
      <w:tr w:rsidR="007C476D" w:rsidRPr="00C61575" w:rsidTr="003767A7">
        <w:trPr>
          <w:trHeight w:val="312"/>
        </w:trPr>
        <w:tc>
          <w:tcPr>
            <w:tcW w:w="1770" w:type="pct"/>
            <w:gridSpan w:val="2"/>
            <w:vAlign w:val="center"/>
          </w:tcPr>
          <w:p w:rsidR="00E739FE" w:rsidRPr="00C61575" w:rsidRDefault="00E739FE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Mësimdhënësi i lëndës:</w:t>
            </w:r>
          </w:p>
        </w:tc>
        <w:tc>
          <w:tcPr>
            <w:tcW w:w="3230" w:type="pct"/>
            <w:gridSpan w:val="7"/>
            <w:vAlign w:val="center"/>
          </w:tcPr>
          <w:p w:rsidR="00E739FE" w:rsidRPr="00C61575" w:rsidRDefault="00CB6CDB" w:rsidP="00191E5C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Prof. </w:t>
            </w:r>
            <w:r w:rsidR="00191E5C">
              <w:rPr>
                <w:sz w:val="22"/>
                <w:szCs w:val="22"/>
                <w:lang w:val="sq-AL"/>
              </w:rPr>
              <w:t>Ass.</w:t>
            </w:r>
            <w:r w:rsidRPr="00C61575">
              <w:rPr>
                <w:sz w:val="22"/>
                <w:szCs w:val="22"/>
                <w:lang w:val="sq-AL"/>
              </w:rPr>
              <w:t>D</w:t>
            </w:r>
            <w:r w:rsidR="00E739FE" w:rsidRPr="00C61575">
              <w:rPr>
                <w:sz w:val="22"/>
                <w:szCs w:val="22"/>
                <w:lang w:val="sq-AL"/>
              </w:rPr>
              <w:t xml:space="preserve">r. </w:t>
            </w:r>
            <w:r w:rsidR="00191E5C">
              <w:rPr>
                <w:sz w:val="22"/>
                <w:szCs w:val="22"/>
                <w:lang w:val="sq-AL"/>
              </w:rPr>
              <w:t>Drilon Meha</w:t>
            </w:r>
          </w:p>
        </w:tc>
      </w:tr>
      <w:tr w:rsidR="0094225C" w:rsidRPr="00191E5C" w:rsidTr="003767A7">
        <w:trPr>
          <w:trHeight w:val="312"/>
        </w:trPr>
        <w:tc>
          <w:tcPr>
            <w:tcW w:w="1257" w:type="pct"/>
            <w:vAlign w:val="center"/>
          </w:tcPr>
          <w:p w:rsidR="00CF116F" w:rsidRPr="00C61575" w:rsidRDefault="00CF116F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Përshkrimi i lëndës</w:t>
            </w:r>
            <w:r w:rsidR="002E528C" w:rsidRPr="00C61575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43" w:type="pct"/>
            <w:gridSpan w:val="8"/>
            <w:vAlign w:val="center"/>
          </w:tcPr>
          <w:p w:rsidR="004662BA" w:rsidRPr="00C61575" w:rsidRDefault="00E739FE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bCs/>
                <w:sz w:val="22"/>
                <w:szCs w:val="22"/>
                <w:lang w:val="sq-AL"/>
              </w:rPr>
              <w:t>Njohuri baz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p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>r transmetimin e nxeht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>sis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dhe masës, format e transmetimit t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xehtësis</w:t>
            </w:r>
            <w:r w:rsidR="00DE53A2"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n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gjendje stacionare, analiza e kushteve fillestare dhe kufitare në  transmetimin e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xehtësis</w:t>
            </w:r>
            <w:r w:rsidR="00DE53A2"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, burimi i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brendshëm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i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xehtësis</w:t>
            </w:r>
            <w:r w:rsidR="00DE53A2"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dhe transmetimi i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xehtësis</w:t>
            </w:r>
            <w:r w:rsidR="00DE53A2"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, transmetimi i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xehtësis</w:t>
            </w:r>
            <w:r w:rsidR="00DE53A2"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me konveksion gjat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rrjedhjes laminarie dhe turbulente, transmetimi i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xehtësis</w:t>
            </w:r>
            <w:r w:rsidR="00DE53A2"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ne rastet kur trupi i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punës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e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ndërron</w:t>
            </w:r>
            <w:r w:rsidRPr="00C61575">
              <w:rPr>
                <w:bCs/>
                <w:sz w:val="22"/>
                <w:szCs w:val="22"/>
                <w:lang w:val="sq-AL"/>
              </w:rPr>
              <w:t xml:space="preserve"> gjendjen agregate, aparatet  për transmetim te nxehtësis</w:t>
            </w:r>
            <w:r w:rsidRPr="00C61575">
              <w:rPr>
                <w:sz w:val="22"/>
                <w:szCs w:val="22"/>
                <w:lang w:val="sq-AL"/>
              </w:rPr>
              <w:t>ë</w:t>
            </w:r>
            <w:r w:rsidRPr="00C61575">
              <w:rPr>
                <w:bCs/>
                <w:sz w:val="22"/>
                <w:szCs w:val="22"/>
                <w:lang w:val="sq-AL"/>
              </w:rPr>
              <w:t>, transmetimi i masës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B1351" w:rsidRPr="00C61575" w:rsidRDefault="006B1351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Qëllimet e lëndës:</w:t>
            </w:r>
          </w:p>
        </w:tc>
        <w:tc>
          <w:tcPr>
            <w:tcW w:w="3743" w:type="pct"/>
            <w:gridSpan w:val="8"/>
            <w:vAlign w:val="center"/>
          </w:tcPr>
          <w:p w:rsidR="00460BBA" w:rsidRPr="00C61575" w:rsidRDefault="00E739FE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Aftësimi i studentëve nga lëmia e transmetimit te nxehtësisë dhe masës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B1351" w:rsidRPr="00C61575" w:rsidRDefault="006B1351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Rezultatet e pritura të nxënies:</w:t>
            </w:r>
          </w:p>
        </w:tc>
        <w:tc>
          <w:tcPr>
            <w:tcW w:w="3743" w:type="pct"/>
            <w:gridSpan w:val="8"/>
            <w:vAlign w:val="center"/>
          </w:tcPr>
          <w:p w:rsidR="009B391F" w:rsidRPr="00C61575" w:rsidRDefault="009B391F" w:rsidP="007C476D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C61575">
              <w:rPr>
                <w:i/>
                <w:sz w:val="22"/>
                <w:szCs w:val="22"/>
                <w:lang w:val="sq-AL"/>
              </w:rPr>
              <w:t>Studentët do të përvetësojnë:</w:t>
            </w:r>
          </w:p>
          <w:p w:rsidR="00682BA8" w:rsidRPr="00C61575" w:rsidRDefault="00E739FE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sz w:val="22"/>
                <w:szCs w:val="22"/>
              </w:rPr>
              <w:t xml:space="preserve">Njohurit elementare për transmetimin e </w:t>
            </w:r>
            <w:r w:rsidR="00DE53A2" w:rsidRPr="00C61575">
              <w:rPr>
                <w:sz w:val="22"/>
                <w:szCs w:val="22"/>
              </w:rPr>
              <w:t>nxehtësisë</w:t>
            </w:r>
            <w:r w:rsidRPr="00C61575">
              <w:rPr>
                <w:sz w:val="22"/>
                <w:szCs w:val="22"/>
              </w:rPr>
              <w:t xml:space="preserve"> dhe masës, </w:t>
            </w:r>
          </w:p>
          <w:p w:rsidR="00682BA8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Format e transmetimit t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n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gjendje stacionare, </w:t>
            </w:r>
          </w:p>
          <w:p w:rsidR="00682BA8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Analiza e kushteve fillestare dhe kufitare në  transmetimin e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, </w:t>
            </w:r>
          </w:p>
          <w:p w:rsidR="00682BA8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Burimi i brendshëm i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dhe transmetimi i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, </w:t>
            </w:r>
          </w:p>
          <w:p w:rsidR="00682BA8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Transmetimi i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me konveksion gjat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rrjedhjes laminarie dhe turbulente,</w:t>
            </w:r>
          </w:p>
          <w:p w:rsidR="00682BA8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Transmetimi i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 xml:space="preserve"> ne rastet kur trupi i punës e ndërron gjendjen agregate, </w:t>
            </w:r>
          </w:p>
          <w:p w:rsidR="00682BA8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Aparatet  për transmetim te nxehtësis</w:t>
            </w:r>
            <w:r w:rsidRPr="00C61575">
              <w:rPr>
                <w:sz w:val="22"/>
                <w:szCs w:val="22"/>
              </w:rPr>
              <w:t>ë</w:t>
            </w:r>
            <w:r w:rsidRPr="00C61575">
              <w:rPr>
                <w:bCs/>
                <w:sz w:val="22"/>
                <w:szCs w:val="22"/>
              </w:rPr>
              <w:t>,</w:t>
            </w:r>
          </w:p>
          <w:p w:rsidR="0014748A" w:rsidRPr="00C61575" w:rsidRDefault="00682BA8" w:rsidP="007C476D">
            <w:pPr>
              <w:pStyle w:val="ListParagraph"/>
              <w:numPr>
                <w:ilvl w:val="0"/>
                <w:numId w:val="28"/>
              </w:numPr>
              <w:ind w:left="227" w:hanging="22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bCs/>
                <w:sz w:val="22"/>
                <w:szCs w:val="22"/>
              </w:rPr>
              <w:t>Transmetimi i masës</w:t>
            </w:r>
            <w:r w:rsidR="00E739FE" w:rsidRPr="00C61575">
              <w:rPr>
                <w:sz w:val="22"/>
                <w:szCs w:val="22"/>
              </w:rPr>
              <w:t xml:space="preserve">.                          </w:t>
            </w:r>
          </w:p>
        </w:tc>
      </w:tr>
      <w:tr w:rsidR="006B1351" w:rsidRPr="00C61575" w:rsidTr="003767A7">
        <w:trPr>
          <w:trHeight w:val="312"/>
        </w:trPr>
        <w:tc>
          <w:tcPr>
            <w:tcW w:w="5000" w:type="pct"/>
            <w:gridSpan w:val="9"/>
            <w:shd w:val="clear" w:color="auto" w:fill="B8CCE4"/>
            <w:vAlign w:val="center"/>
          </w:tcPr>
          <w:p w:rsidR="00D816E9" w:rsidRPr="00C61575" w:rsidRDefault="006B1351" w:rsidP="007C476D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Kontributi </w:t>
            </w:r>
            <w:r w:rsidR="00120E3D" w:rsidRPr="00C61575">
              <w:rPr>
                <w:b/>
                <w:sz w:val="22"/>
                <w:szCs w:val="22"/>
                <w:lang w:val="sq-AL"/>
              </w:rPr>
              <w:t>n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</w:t>
            </w:r>
            <w:r w:rsidR="00120E3D" w:rsidRPr="00C61575">
              <w:rPr>
                <w:b/>
                <w:sz w:val="22"/>
                <w:szCs w:val="22"/>
                <w:lang w:val="sq-AL"/>
              </w:rPr>
              <w:t>ngarkesën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e studentit </w:t>
            </w:r>
          </w:p>
          <w:p w:rsidR="006B1351" w:rsidRPr="00C61575" w:rsidRDefault="006B1351" w:rsidP="007C476D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(</w:t>
            </w:r>
            <w:r w:rsidR="000B4A9D" w:rsidRPr="00C61575">
              <w:rPr>
                <w:b/>
                <w:sz w:val="22"/>
                <w:szCs w:val="22"/>
                <w:lang w:val="sq-AL"/>
              </w:rPr>
              <w:t>Q</w:t>
            </w:r>
            <w:r w:rsidR="00120E3D" w:rsidRPr="00C61575">
              <w:rPr>
                <w:b/>
                <w:sz w:val="22"/>
                <w:szCs w:val="22"/>
                <w:lang w:val="sq-AL"/>
              </w:rPr>
              <w:t>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duhet tё korrespondoj me rezultatet e tё </w:t>
            </w:r>
            <w:r w:rsidR="00120E3D" w:rsidRPr="00C61575">
              <w:rPr>
                <w:b/>
                <w:sz w:val="22"/>
                <w:szCs w:val="22"/>
                <w:lang w:val="sq-AL"/>
              </w:rPr>
              <w:t>nxënit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tё studentit)</w:t>
            </w:r>
          </w:p>
        </w:tc>
      </w:tr>
      <w:tr w:rsidR="0094225C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B8CCE4"/>
            <w:vAlign w:val="center"/>
          </w:tcPr>
          <w:p w:rsidR="0016795D" w:rsidRPr="00C61575" w:rsidRDefault="0016795D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Aktiviteti 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C61575" w:rsidRDefault="0016795D" w:rsidP="007C476D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Orë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C61575" w:rsidRDefault="0016795D" w:rsidP="007C476D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Ditë</w:t>
            </w: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:rsidR="0016795D" w:rsidRPr="00C61575" w:rsidRDefault="0016795D" w:rsidP="007C476D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Javë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B8CCE4"/>
            <w:vAlign w:val="center"/>
          </w:tcPr>
          <w:p w:rsidR="0016795D" w:rsidRPr="00C61575" w:rsidRDefault="0016795D" w:rsidP="007C476D">
            <w:pPr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Gjithsej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Ligjërata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15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0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Ushtrime teorike / laboratorike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15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0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 xml:space="preserve">Punë praktike 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1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Kontaktet me mësimdhënësin / konsultimet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1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8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8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Ushtrime  në teren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0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0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0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Kollokfiume, seminare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4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Detyra të  shtëpisë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8</w:t>
            </w: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4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Koha e studimit vetanak të studentit (bibliotekë ose shtëpi)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11</w:t>
            </w: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33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Përgatitja përfundimtare për provim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4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4</w:t>
            </w: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16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Koha e kaluar në vlerësim (teste, kuiz, provim final)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2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4</w:t>
            </w:r>
          </w:p>
        </w:tc>
      </w:tr>
      <w:tr w:rsidR="000A119B" w:rsidRPr="00C61575" w:rsidTr="003767A7">
        <w:trPr>
          <w:trHeight w:val="312"/>
        </w:trPr>
        <w:tc>
          <w:tcPr>
            <w:tcW w:w="3143" w:type="pct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0A119B" w:rsidRPr="004A09CD" w:rsidRDefault="000A119B" w:rsidP="000A119B">
            <w:pPr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Projektet, Prezantimet, etj.</w:t>
            </w:r>
          </w:p>
        </w:tc>
        <w:tc>
          <w:tcPr>
            <w:tcW w:w="521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0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39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0</w:t>
            </w:r>
          </w:p>
        </w:tc>
        <w:tc>
          <w:tcPr>
            <w:tcW w:w="515" w:type="pct"/>
            <w:tcBorders>
              <w:left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0A119B" w:rsidRPr="00C61575" w:rsidRDefault="000A119B" w:rsidP="000A119B">
            <w:pPr>
              <w:jc w:val="center"/>
              <w:rPr>
                <w:color w:val="000000" w:themeColor="text1"/>
                <w:sz w:val="22"/>
                <w:szCs w:val="22"/>
                <w:lang w:val="sq-AL"/>
              </w:rPr>
            </w:pPr>
            <w:r w:rsidRPr="00C61575">
              <w:rPr>
                <w:color w:val="000000" w:themeColor="text1"/>
                <w:sz w:val="22"/>
                <w:szCs w:val="22"/>
                <w:lang w:val="sq-AL"/>
              </w:rPr>
              <w:t>0</w:t>
            </w:r>
          </w:p>
        </w:tc>
      </w:tr>
      <w:tr w:rsidR="0094225C" w:rsidRPr="00C61575" w:rsidTr="003767A7">
        <w:trPr>
          <w:trHeight w:val="312"/>
        </w:trPr>
        <w:tc>
          <w:tcPr>
            <w:tcW w:w="3143" w:type="pct"/>
            <w:gridSpan w:val="4"/>
            <w:tcBorders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5B3FBE" w:rsidRPr="00C61575" w:rsidRDefault="005B3FBE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Total </w:t>
            </w:r>
          </w:p>
        </w:tc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5B3FBE" w:rsidRPr="00C61575" w:rsidRDefault="005B3FBE" w:rsidP="007C476D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C61575">
              <w:rPr>
                <w:b/>
                <w:bCs/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4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5B3FBE" w:rsidRPr="00C61575" w:rsidRDefault="005B3FBE" w:rsidP="007C476D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C61575">
              <w:rPr>
                <w:b/>
                <w:bCs/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395" w:type="pct"/>
            <w:tcBorders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:rsidR="005B3FBE" w:rsidRPr="00C61575" w:rsidRDefault="005B3FBE" w:rsidP="007C476D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C61575">
              <w:rPr>
                <w:b/>
                <w:bCs/>
                <w:color w:val="000000"/>
                <w:sz w:val="22"/>
                <w:szCs w:val="22"/>
                <w:lang w:val="sq-AL"/>
              </w:rPr>
              <w:t> </w:t>
            </w: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B4C6E7" w:themeFill="accent5" w:themeFillTint="66"/>
            <w:vAlign w:val="center"/>
          </w:tcPr>
          <w:p w:rsidR="005B3FBE" w:rsidRPr="00C61575" w:rsidRDefault="005B3FBE" w:rsidP="007C476D">
            <w:pPr>
              <w:jc w:val="center"/>
              <w:rPr>
                <w:b/>
                <w:bCs/>
                <w:color w:val="000000"/>
                <w:sz w:val="22"/>
                <w:szCs w:val="22"/>
                <w:lang w:val="sq-AL"/>
              </w:rPr>
            </w:pPr>
            <w:r w:rsidRPr="00C61575">
              <w:rPr>
                <w:b/>
                <w:bCs/>
                <w:color w:val="000000"/>
                <w:sz w:val="22"/>
                <w:szCs w:val="22"/>
                <w:lang w:val="sq-AL"/>
              </w:rPr>
              <w:t>152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B1351" w:rsidRPr="00C61575" w:rsidRDefault="006B1351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Metodologjia e </w:t>
            </w:r>
            <w:r w:rsidR="00120E3D" w:rsidRPr="00C61575">
              <w:rPr>
                <w:b/>
                <w:sz w:val="22"/>
                <w:szCs w:val="22"/>
                <w:lang w:val="sq-AL"/>
              </w:rPr>
              <w:lastRenderedPageBreak/>
              <w:t>mësimdhënies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43" w:type="pct"/>
            <w:gridSpan w:val="8"/>
            <w:vAlign w:val="center"/>
          </w:tcPr>
          <w:p w:rsidR="006B1351" w:rsidRPr="00C61575" w:rsidRDefault="006B1351" w:rsidP="007C476D">
            <w:pPr>
              <w:pStyle w:val="NoSpacing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lastRenderedPageBreak/>
              <w:t xml:space="preserve">Ligjërata me anë të </w:t>
            </w:r>
            <w:r w:rsidR="00120E3D" w:rsidRPr="00C61575">
              <w:rPr>
                <w:sz w:val="22"/>
                <w:szCs w:val="22"/>
                <w:lang w:val="sq-AL"/>
              </w:rPr>
              <w:t>prezantimeve</w:t>
            </w:r>
            <w:r w:rsidRPr="00C61575">
              <w:rPr>
                <w:sz w:val="22"/>
                <w:szCs w:val="22"/>
                <w:lang w:val="sq-AL"/>
              </w:rPr>
              <w:t xml:space="preserve">, ushtrime me detyra dhe shembuj konkret, </w:t>
            </w:r>
            <w:r w:rsidRPr="00C61575">
              <w:rPr>
                <w:sz w:val="22"/>
                <w:szCs w:val="22"/>
                <w:lang w:val="sq-AL"/>
              </w:rPr>
              <w:lastRenderedPageBreak/>
              <w:t>punime seminarike, teste, diskutime</w:t>
            </w:r>
            <w:r w:rsidR="00474DAF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6B1351" w:rsidRPr="00C61575" w:rsidTr="003767A7">
        <w:trPr>
          <w:trHeight w:val="312"/>
        </w:trPr>
        <w:tc>
          <w:tcPr>
            <w:tcW w:w="3143" w:type="pct"/>
            <w:gridSpan w:val="4"/>
            <w:vMerge w:val="restart"/>
            <w:vAlign w:val="center"/>
          </w:tcPr>
          <w:p w:rsidR="006B1351" w:rsidRPr="00C61575" w:rsidRDefault="006B1351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lastRenderedPageBreak/>
              <w:t>Raporti në mes të studimit teorik dhe praktik</w:t>
            </w:r>
            <w:r w:rsidR="006D2856" w:rsidRPr="00C61575">
              <w:rPr>
                <w:b/>
                <w:sz w:val="22"/>
                <w:szCs w:val="22"/>
                <w:lang w:val="sq-AL"/>
              </w:rPr>
              <w:t xml:space="preserve">: </w:t>
            </w:r>
            <w:r w:rsidR="00DE53A2" w:rsidRPr="00C61575">
              <w:rPr>
                <w:bCs/>
                <w:sz w:val="22"/>
                <w:szCs w:val="22"/>
                <w:lang w:val="sq-AL"/>
              </w:rPr>
              <w:t>Detyrat e shtëpisë, Kollokv</w:t>
            </w:r>
            <w:r w:rsidR="00B44D68" w:rsidRPr="00C61575">
              <w:rPr>
                <w:bCs/>
                <w:sz w:val="22"/>
                <w:szCs w:val="22"/>
                <w:lang w:val="sq-AL"/>
              </w:rPr>
              <w:t>ium, Seminare, Projekte, Vijueshmëri</w:t>
            </w:r>
            <w:r w:rsidR="00823BD4" w:rsidRPr="00C61575">
              <w:rPr>
                <w:bCs/>
                <w:sz w:val="22"/>
                <w:szCs w:val="22"/>
                <w:lang w:val="sq-AL"/>
              </w:rPr>
              <w:t>,</w:t>
            </w:r>
            <w:r w:rsidR="00B44D68" w:rsidRPr="00C61575">
              <w:rPr>
                <w:bCs/>
                <w:sz w:val="22"/>
                <w:szCs w:val="22"/>
                <w:lang w:val="sq-AL"/>
              </w:rPr>
              <w:t xml:space="preserve"> etj.</w:t>
            </w:r>
          </w:p>
        </w:tc>
        <w:tc>
          <w:tcPr>
            <w:tcW w:w="818" w:type="pct"/>
            <w:gridSpan w:val="2"/>
            <w:vAlign w:val="center"/>
          </w:tcPr>
          <w:p w:rsidR="006B1351" w:rsidRPr="00C61575" w:rsidRDefault="006B1351" w:rsidP="007C476D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Pjesa teorike</w:t>
            </w:r>
          </w:p>
        </w:tc>
        <w:tc>
          <w:tcPr>
            <w:tcW w:w="1039" w:type="pct"/>
            <w:gridSpan w:val="3"/>
            <w:vAlign w:val="center"/>
          </w:tcPr>
          <w:p w:rsidR="006B1351" w:rsidRPr="00C61575" w:rsidRDefault="006B1351" w:rsidP="007C476D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Pjesa praktike</w:t>
            </w:r>
          </w:p>
        </w:tc>
      </w:tr>
      <w:tr w:rsidR="006B1351" w:rsidRPr="00C61575" w:rsidTr="003767A7">
        <w:trPr>
          <w:trHeight w:val="312"/>
        </w:trPr>
        <w:tc>
          <w:tcPr>
            <w:tcW w:w="3143" w:type="pct"/>
            <w:gridSpan w:val="4"/>
            <w:vMerge/>
            <w:vAlign w:val="center"/>
          </w:tcPr>
          <w:p w:rsidR="006B1351" w:rsidRPr="00C61575" w:rsidRDefault="006B1351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818" w:type="pct"/>
            <w:gridSpan w:val="2"/>
            <w:vAlign w:val="center"/>
          </w:tcPr>
          <w:p w:rsidR="006B1351" w:rsidRPr="00C61575" w:rsidRDefault="00682BA8" w:rsidP="007C476D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5</w:t>
            </w:r>
            <w:r w:rsidR="006B1351" w:rsidRPr="00C61575">
              <w:rPr>
                <w:b/>
                <w:sz w:val="22"/>
                <w:szCs w:val="22"/>
                <w:lang w:val="sq-AL"/>
              </w:rPr>
              <w:t>0%</w:t>
            </w:r>
          </w:p>
        </w:tc>
        <w:tc>
          <w:tcPr>
            <w:tcW w:w="1039" w:type="pct"/>
            <w:gridSpan w:val="3"/>
            <w:vAlign w:val="center"/>
          </w:tcPr>
          <w:p w:rsidR="006B1351" w:rsidRPr="00C61575" w:rsidRDefault="00682BA8" w:rsidP="007C476D">
            <w:pPr>
              <w:pStyle w:val="NoSpacing"/>
              <w:jc w:val="center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5</w:t>
            </w:r>
            <w:r w:rsidR="006B1351" w:rsidRPr="00C61575">
              <w:rPr>
                <w:b/>
                <w:sz w:val="22"/>
                <w:szCs w:val="22"/>
                <w:lang w:val="sq-AL"/>
              </w:rPr>
              <w:t>0%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shd w:val="clear" w:color="auto" w:fill="auto"/>
            <w:vAlign w:val="center"/>
          </w:tcPr>
          <w:p w:rsidR="003B083F" w:rsidRPr="00C61575" w:rsidRDefault="008116E1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Mënyra e dhënies </w:t>
            </w:r>
          </w:p>
          <w:p w:rsidR="008116E1" w:rsidRPr="00C61575" w:rsidRDefault="008116E1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së provimit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8116E1" w:rsidRPr="00C61575" w:rsidRDefault="008116E1" w:rsidP="007C476D">
            <w:pPr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Testimi gjatë vitit, seminaret dhe provimi përfundimtar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F5C2C" w:rsidRPr="00C61575" w:rsidRDefault="003F5C2C" w:rsidP="007C476D">
            <w:pPr>
              <w:pStyle w:val="NoSpacing"/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Literatura bazë:</w:t>
            </w:r>
          </w:p>
        </w:tc>
        <w:tc>
          <w:tcPr>
            <w:tcW w:w="3743" w:type="pct"/>
            <w:gridSpan w:val="8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CB6CDB" w:rsidRPr="00C61575" w:rsidRDefault="000960A9" w:rsidP="007C476D">
            <w:pPr>
              <w:pStyle w:val="ListParagraph"/>
              <w:numPr>
                <w:ilvl w:val="0"/>
                <w:numId w:val="24"/>
              </w:numPr>
              <w:ind w:left="357" w:hanging="357"/>
              <w:contextualSpacing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. </w:t>
            </w:r>
            <w:bookmarkStart w:id="0" w:name="_GoBack"/>
            <w:bookmarkEnd w:id="0"/>
            <w:r>
              <w:rPr>
                <w:sz w:val="22"/>
                <w:szCs w:val="22"/>
              </w:rPr>
              <w:t>Meha</w:t>
            </w:r>
            <w:r w:rsidR="00CB6CDB" w:rsidRPr="00C61575">
              <w:rPr>
                <w:sz w:val="22"/>
                <w:szCs w:val="22"/>
              </w:rPr>
              <w:t xml:space="preserve">: </w:t>
            </w:r>
            <w:r w:rsidR="00CB6CDB" w:rsidRPr="00C61575">
              <w:rPr>
                <w:i/>
                <w:sz w:val="22"/>
                <w:szCs w:val="22"/>
              </w:rPr>
              <w:t xml:space="preserve">Transmetimi i </w:t>
            </w:r>
            <w:r w:rsidR="00784344" w:rsidRPr="00C61575">
              <w:rPr>
                <w:i/>
                <w:sz w:val="22"/>
                <w:szCs w:val="22"/>
              </w:rPr>
              <w:t>nxehtësisë</w:t>
            </w:r>
            <w:r w:rsidR="00CB6CDB" w:rsidRPr="00C61575">
              <w:rPr>
                <w:i/>
                <w:sz w:val="22"/>
                <w:szCs w:val="22"/>
              </w:rPr>
              <w:t xml:space="preserve"> dhe </w:t>
            </w:r>
            <w:r w:rsidR="00784344" w:rsidRPr="00C61575">
              <w:rPr>
                <w:i/>
                <w:sz w:val="22"/>
                <w:szCs w:val="22"/>
              </w:rPr>
              <w:t>masës</w:t>
            </w:r>
            <w:r w:rsidR="00784344" w:rsidRPr="00C61575">
              <w:rPr>
                <w:sz w:val="22"/>
                <w:szCs w:val="22"/>
              </w:rPr>
              <w:t xml:space="preserve">, Prezantime, (ligjërata interne), Prishtinë, </w:t>
            </w:r>
            <w:r w:rsidR="00CB6CDB" w:rsidRPr="00C61575">
              <w:rPr>
                <w:sz w:val="22"/>
                <w:szCs w:val="22"/>
              </w:rPr>
              <w:t>2019.</w:t>
            </w:r>
          </w:p>
          <w:p w:rsidR="00681921" w:rsidRPr="00C61575" w:rsidRDefault="00681921" w:rsidP="007C476D">
            <w:pPr>
              <w:pStyle w:val="ListParagraph"/>
              <w:numPr>
                <w:ilvl w:val="0"/>
                <w:numId w:val="24"/>
              </w:numPr>
              <w:ind w:left="357" w:hanging="35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sz w:val="22"/>
                <w:szCs w:val="22"/>
              </w:rPr>
              <w:t>Demneri, I., et al.:</w:t>
            </w:r>
            <w:r w:rsidRPr="00C61575">
              <w:rPr>
                <w:i/>
                <w:sz w:val="22"/>
                <w:szCs w:val="22"/>
              </w:rPr>
              <w:t xml:space="preserve"> Termoteknika</w:t>
            </w:r>
            <w:r w:rsidRPr="00C61575">
              <w:rPr>
                <w:sz w:val="22"/>
                <w:szCs w:val="22"/>
              </w:rPr>
              <w:t xml:space="preserve">, </w:t>
            </w:r>
            <w:r w:rsidRPr="00C61575">
              <w:rPr>
                <w:i/>
                <w:sz w:val="22"/>
                <w:szCs w:val="22"/>
              </w:rPr>
              <w:t>Pjesa: Transmetimi i nxehtësisë dhe masës, UPT, FIM, Tiran</w:t>
            </w:r>
            <w:r w:rsidRPr="00C61575">
              <w:rPr>
                <w:sz w:val="22"/>
                <w:szCs w:val="22"/>
              </w:rPr>
              <w:t>ë. 2008.</w:t>
            </w:r>
          </w:p>
          <w:p w:rsidR="00681921" w:rsidRPr="00C61575" w:rsidRDefault="00681921" w:rsidP="007C476D">
            <w:pPr>
              <w:pStyle w:val="ListParagraph"/>
              <w:numPr>
                <w:ilvl w:val="0"/>
                <w:numId w:val="24"/>
              </w:numPr>
              <w:ind w:left="357" w:hanging="357"/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sz w:val="22"/>
                <w:szCs w:val="22"/>
              </w:rPr>
              <w:t xml:space="preserve">Krasniqi, F., Muriqi, A.: (1995), </w:t>
            </w:r>
            <w:r w:rsidR="00006E4A" w:rsidRPr="00C61575">
              <w:rPr>
                <w:i/>
                <w:sz w:val="22"/>
                <w:szCs w:val="22"/>
              </w:rPr>
              <w:t>Përmbledhje</w:t>
            </w:r>
            <w:r w:rsidRPr="00C61575">
              <w:rPr>
                <w:i/>
                <w:sz w:val="22"/>
                <w:szCs w:val="22"/>
              </w:rPr>
              <w:t xml:space="preserve"> detyrash nga termodinamika, Pjesa: Transmetimi i nxehtësisë dhe masës</w:t>
            </w:r>
            <w:r w:rsidRPr="00C61575">
              <w:rPr>
                <w:sz w:val="22"/>
                <w:szCs w:val="22"/>
              </w:rPr>
              <w:t xml:space="preserve">, (Ushtrime interne), UP, FIM, Prishtinë, 1995. </w:t>
            </w:r>
          </w:p>
          <w:p w:rsidR="00520232" w:rsidRPr="00C61575" w:rsidRDefault="00681921" w:rsidP="007C476D">
            <w:pPr>
              <w:pStyle w:val="ListParagraph"/>
              <w:numPr>
                <w:ilvl w:val="0"/>
                <w:numId w:val="24"/>
              </w:numPr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sz w:val="22"/>
                <w:szCs w:val="22"/>
              </w:rPr>
              <w:t xml:space="preserve">Cengel, Y.: </w:t>
            </w:r>
            <w:r w:rsidRPr="00C61575">
              <w:rPr>
                <w:i/>
                <w:sz w:val="22"/>
                <w:szCs w:val="22"/>
              </w:rPr>
              <w:t>Heat and mass transfer</w:t>
            </w:r>
            <w:r w:rsidRPr="00C61575">
              <w:rPr>
                <w:sz w:val="22"/>
                <w:szCs w:val="22"/>
              </w:rPr>
              <w:t>, Mc Grow Hill, NY, 2014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3F4C4B" w:rsidRPr="00C61575" w:rsidRDefault="003F4C4B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Literatura shtesë:  </w:t>
            </w:r>
          </w:p>
          <w:p w:rsidR="00F44C64" w:rsidRPr="00C61575" w:rsidRDefault="00F44C64" w:rsidP="007C476D">
            <w:pPr>
              <w:rPr>
                <w:b/>
                <w:i/>
                <w:sz w:val="22"/>
                <w:szCs w:val="22"/>
                <w:lang w:val="sq-AL"/>
              </w:rPr>
            </w:pPr>
          </w:p>
        </w:tc>
        <w:tc>
          <w:tcPr>
            <w:tcW w:w="3743" w:type="pct"/>
            <w:gridSpan w:val="8"/>
            <w:vAlign w:val="center"/>
          </w:tcPr>
          <w:p w:rsidR="00DE53A2" w:rsidRPr="00C61575" w:rsidRDefault="00DE53A2" w:rsidP="007C476D">
            <w:pPr>
              <w:pStyle w:val="ListParagraph"/>
              <w:numPr>
                <w:ilvl w:val="0"/>
                <w:numId w:val="25"/>
              </w:numPr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sz w:val="22"/>
                <w:szCs w:val="22"/>
              </w:rPr>
              <w:t>Adams, Mc. (1995):</w:t>
            </w:r>
            <w:r w:rsidRPr="00C61575">
              <w:rPr>
                <w:i/>
                <w:sz w:val="22"/>
                <w:szCs w:val="22"/>
              </w:rPr>
              <w:t xml:space="preserve"> Heat transmission</w:t>
            </w:r>
            <w:r w:rsidRPr="00C61575">
              <w:rPr>
                <w:sz w:val="22"/>
                <w:szCs w:val="22"/>
              </w:rPr>
              <w:t>, Mc Grow Hill, NY, 1995.</w:t>
            </w:r>
          </w:p>
          <w:p w:rsidR="00520232" w:rsidRPr="00C61575" w:rsidRDefault="00DE53A2" w:rsidP="007C476D">
            <w:pPr>
              <w:pStyle w:val="ListParagraph"/>
              <w:numPr>
                <w:ilvl w:val="0"/>
                <w:numId w:val="25"/>
              </w:numPr>
              <w:contextualSpacing w:val="0"/>
              <w:jc w:val="both"/>
              <w:rPr>
                <w:sz w:val="22"/>
                <w:szCs w:val="22"/>
              </w:rPr>
            </w:pPr>
            <w:r w:rsidRPr="00C61575">
              <w:rPr>
                <w:sz w:val="22"/>
                <w:szCs w:val="22"/>
              </w:rPr>
              <w:t xml:space="preserve">Eckert, E.: </w:t>
            </w:r>
            <w:r w:rsidRPr="00C61575">
              <w:rPr>
                <w:i/>
                <w:sz w:val="22"/>
                <w:szCs w:val="22"/>
              </w:rPr>
              <w:t>Analysis of Heat and Mass Transfer</w:t>
            </w:r>
            <w:r w:rsidRPr="00C61575">
              <w:rPr>
                <w:sz w:val="22"/>
                <w:szCs w:val="22"/>
              </w:rPr>
              <w:t>, Mc Grow Hill, NY, 1997.</w:t>
            </w:r>
          </w:p>
        </w:tc>
      </w:tr>
      <w:tr w:rsidR="00682BA8" w:rsidRPr="00C61575" w:rsidTr="003767A7">
        <w:trPr>
          <w:trHeight w:val="312"/>
        </w:trPr>
        <w:tc>
          <w:tcPr>
            <w:tcW w:w="5000" w:type="pct"/>
            <w:gridSpan w:val="9"/>
            <w:shd w:val="clear" w:color="auto" w:fill="D5DCE4" w:themeFill="text2" w:themeFillTint="33"/>
            <w:vAlign w:val="center"/>
          </w:tcPr>
          <w:p w:rsidR="00682BA8" w:rsidRPr="00C61575" w:rsidRDefault="00682BA8" w:rsidP="007C476D">
            <w:pPr>
              <w:pStyle w:val="NoSpacing"/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 xml:space="preserve">Plani i dizejnuar i mësimit:  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shd w:val="clear" w:color="auto" w:fill="D5DCE4" w:themeFill="text2" w:themeFillTint="33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Java</w:t>
            </w:r>
          </w:p>
        </w:tc>
        <w:tc>
          <w:tcPr>
            <w:tcW w:w="3743" w:type="pct"/>
            <w:gridSpan w:val="8"/>
            <w:shd w:val="clear" w:color="auto" w:fill="D5DCE4" w:themeFill="text2" w:themeFillTint="33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Ligjërata që do të zhvillohet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parë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Prezantimi i Syllabusit për lëndën: </w:t>
            </w:r>
            <w:r w:rsidR="00F32AAE" w:rsidRPr="00C61575">
              <w:rPr>
                <w:sz w:val="22"/>
                <w:szCs w:val="22"/>
                <w:lang w:val="sq-AL"/>
              </w:rPr>
              <w:t>T</w:t>
            </w:r>
            <w:r w:rsidRPr="00C61575">
              <w:rPr>
                <w:sz w:val="22"/>
                <w:szCs w:val="22"/>
                <w:lang w:val="sq-AL"/>
              </w:rPr>
              <w:t xml:space="preserve">ransmetimi i </w:t>
            </w:r>
            <w:r w:rsidR="00F32AAE" w:rsidRPr="00C61575">
              <w:rPr>
                <w:sz w:val="22"/>
                <w:szCs w:val="22"/>
                <w:lang w:val="sq-AL"/>
              </w:rPr>
              <w:t>nxehtësisë</w:t>
            </w:r>
            <w:r w:rsidRPr="00C61575">
              <w:rPr>
                <w:sz w:val="22"/>
                <w:szCs w:val="22"/>
                <w:lang w:val="sq-AL"/>
              </w:rPr>
              <w:t xml:space="preserve"> dhe </w:t>
            </w:r>
            <w:r w:rsidR="00F32AAE" w:rsidRPr="00C61575">
              <w:rPr>
                <w:sz w:val="22"/>
                <w:szCs w:val="22"/>
                <w:lang w:val="sq-AL"/>
              </w:rPr>
              <w:t>masës</w:t>
            </w:r>
            <w:r w:rsidRPr="00C61575">
              <w:rPr>
                <w:sz w:val="22"/>
                <w:szCs w:val="22"/>
                <w:lang w:val="sq-AL"/>
              </w:rPr>
              <w:t xml:space="preserve">. </w:t>
            </w:r>
          </w:p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Bazat e bartjes se </w:t>
            </w:r>
            <w:r w:rsidR="00F32AAE" w:rsidRPr="00C61575">
              <w:rPr>
                <w:sz w:val="22"/>
                <w:szCs w:val="22"/>
                <w:lang w:val="sq-AL"/>
              </w:rPr>
              <w:t>nxehtësisë</w:t>
            </w:r>
            <w:r w:rsidRPr="00C61575">
              <w:rPr>
                <w:sz w:val="22"/>
                <w:szCs w:val="22"/>
                <w:lang w:val="sq-AL"/>
              </w:rPr>
              <w:t xml:space="preserve"> dhe </w:t>
            </w:r>
            <w:r w:rsidR="00F32AAE" w:rsidRPr="00C61575">
              <w:rPr>
                <w:sz w:val="22"/>
                <w:szCs w:val="22"/>
                <w:lang w:val="sq-AL"/>
              </w:rPr>
              <w:t>masës</w:t>
            </w:r>
            <w:r w:rsidRPr="00C61575">
              <w:rPr>
                <w:sz w:val="22"/>
                <w:szCs w:val="22"/>
                <w:lang w:val="sq-AL"/>
              </w:rPr>
              <w:t xml:space="preserve">- </w:t>
            </w:r>
            <w:r w:rsidR="00F32AAE" w:rsidRPr="00C61575">
              <w:rPr>
                <w:sz w:val="22"/>
                <w:szCs w:val="22"/>
                <w:lang w:val="sq-AL"/>
              </w:rPr>
              <w:t>ngjashmëria</w:t>
            </w:r>
            <w:r w:rsidRPr="00C61575">
              <w:rPr>
                <w:sz w:val="22"/>
                <w:szCs w:val="22"/>
                <w:lang w:val="sq-AL"/>
              </w:rPr>
              <w:t xml:space="preserve">. Mekanizmi i bartjes se </w:t>
            </w:r>
            <w:r w:rsidR="00F32AAE" w:rsidRPr="00C61575">
              <w:rPr>
                <w:sz w:val="22"/>
                <w:szCs w:val="22"/>
                <w:lang w:val="sq-AL"/>
              </w:rPr>
              <w:t>nxehtësisë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dytë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Transmetimi i </w:t>
            </w:r>
            <w:r w:rsidR="00F32AAE" w:rsidRPr="00C61575">
              <w:rPr>
                <w:sz w:val="22"/>
                <w:szCs w:val="22"/>
                <w:lang w:val="sq-AL"/>
              </w:rPr>
              <w:t>nxehtësie</w:t>
            </w:r>
            <w:r w:rsidRPr="00C61575">
              <w:rPr>
                <w:sz w:val="22"/>
                <w:szCs w:val="22"/>
                <w:lang w:val="sq-AL"/>
              </w:rPr>
              <w:t xml:space="preserve"> me </w:t>
            </w:r>
            <w:r w:rsidR="00F32AAE" w:rsidRPr="00C61575">
              <w:rPr>
                <w:sz w:val="22"/>
                <w:szCs w:val="22"/>
                <w:lang w:val="sq-AL"/>
              </w:rPr>
              <w:t>përcjellje</w:t>
            </w:r>
            <w:r w:rsidRPr="00C61575">
              <w:rPr>
                <w:sz w:val="22"/>
                <w:szCs w:val="22"/>
                <w:lang w:val="sq-AL"/>
              </w:rPr>
              <w:t>-konduksion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tretë</w:t>
            </w:r>
            <w:r w:rsidRPr="00C61575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bCs/>
                <w:iCs/>
                <w:sz w:val="22"/>
                <w:szCs w:val="22"/>
                <w:lang w:val="sq-AL"/>
              </w:rPr>
            </w:pPr>
            <w:r w:rsidRPr="00C61575">
              <w:rPr>
                <w:bCs/>
                <w:iCs/>
                <w:sz w:val="22"/>
                <w:szCs w:val="22"/>
                <w:lang w:val="sq-AL"/>
              </w:rPr>
              <w:t>Konduksioni stacionar</w:t>
            </w:r>
            <w:r w:rsidR="00F32AAE" w:rsidRPr="00C61575">
              <w:rPr>
                <w:bCs/>
                <w:iCs/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katërt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Transmetimi i </w:t>
            </w:r>
            <w:r w:rsidR="00F32AAE" w:rsidRPr="00C61575">
              <w:rPr>
                <w:sz w:val="22"/>
                <w:szCs w:val="22"/>
                <w:lang w:val="sq-AL"/>
              </w:rPr>
              <w:t>nxehtësie</w:t>
            </w:r>
            <w:r w:rsidRPr="00C61575">
              <w:rPr>
                <w:sz w:val="22"/>
                <w:szCs w:val="22"/>
                <w:lang w:val="sq-AL"/>
              </w:rPr>
              <w:t xml:space="preserve"> me rrjedhje-konveksion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pestë: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Numrat jo dimen</w:t>
            </w:r>
            <w:r w:rsidR="00F32AAE" w:rsidRPr="00C61575">
              <w:rPr>
                <w:sz w:val="22"/>
                <w:szCs w:val="22"/>
                <w:lang w:val="sq-AL"/>
              </w:rPr>
              <w:t>s</w:t>
            </w:r>
            <w:r w:rsidRPr="00C61575">
              <w:rPr>
                <w:sz w:val="22"/>
                <w:szCs w:val="22"/>
                <w:lang w:val="sq-AL"/>
              </w:rPr>
              <w:t>ional dhe konveksioni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gjashtë</w:t>
            </w:r>
            <w:r w:rsidRPr="00C61575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0A119B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Konveksioni i </w:t>
            </w:r>
            <w:r w:rsidR="00F32AAE" w:rsidRPr="00C61575">
              <w:rPr>
                <w:sz w:val="22"/>
                <w:szCs w:val="22"/>
                <w:lang w:val="sq-AL"/>
              </w:rPr>
              <w:t>lirë</w:t>
            </w:r>
            <w:r w:rsidRPr="00C61575">
              <w:rPr>
                <w:sz w:val="22"/>
                <w:szCs w:val="22"/>
                <w:lang w:val="sq-AL"/>
              </w:rPr>
              <w:t xml:space="preserve">. 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shtatë: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0A119B" w:rsidRPr="004A09CD" w:rsidRDefault="000A119B" w:rsidP="000A119B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4A09CD">
              <w:rPr>
                <w:i/>
                <w:sz w:val="22"/>
                <w:szCs w:val="22"/>
                <w:lang w:val="sq-AL"/>
              </w:rPr>
              <w:t>Vlerësimi i parë intermediar (Një orë).</w:t>
            </w:r>
          </w:p>
          <w:p w:rsidR="00682BA8" w:rsidRPr="00C61575" w:rsidRDefault="000A119B" w:rsidP="000A119B">
            <w:pPr>
              <w:jc w:val="both"/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 xml:space="preserve">Ora e dytë: </w:t>
            </w:r>
            <w:r w:rsidRPr="00C61575">
              <w:rPr>
                <w:sz w:val="22"/>
                <w:szCs w:val="22"/>
                <w:lang w:val="sq-AL"/>
              </w:rPr>
              <w:t>Konveksioni i brendshëm i detyruar</w:t>
            </w:r>
            <w:r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tetë: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Konveksioni i </w:t>
            </w:r>
            <w:r w:rsidR="00F32AAE" w:rsidRPr="00C61575">
              <w:rPr>
                <w:sz w:val="22"/>
                <w:szCs w:val="22"/>
                <w:lang w:val="sq-AL"/>
              </w:rPr>
              <w:t>jashtëm</w:t>
            </w:r>
            <w:r w:rsidRPr="00C61575">
              <w:rPr>
                <w:sz w:val="22"/>
                <w:szCs w:val="22"/>
                <w:lang w:val="sq-AL"/>
              </w:rPr>
              <w:t xml:space="preserve"> i detyruar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nëntë: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Transmetimi i </w:t>
            </w:r>
            <w:r w:rsidR="00F32AAE" w:rsidRPr="00C61575">
              <w:rPr>
                <w:sz w:val="22"/>
                <w:szCs w:val="22"/>
                <w:lang w:val="sq-AL"/>
              </w:rPr>
              <w:t>nxehtësie</w:t>
            </w:r>
            <w:r w:rsidRPr="00C61575">
              <w:rPr>
                <w:sz w:val="22"/>
                <w:szCs w:val="22"/>
                <w:lang w:val="sq-AL"/>
              </w:rPr>
              <w:t xml:space="preserve"> me rrezatim-radiacion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dhjetë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>Rrezatimi dhe mediume te gazta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njëmbëdhjetë</w:t>
            </w:r>
            <w:r w:rsidRPr="00C61575">
              <w:rPr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Transmetimi i </w:t>
            </w:r>
            <w:r w:rsidR="00F32AAE" w:rsidRPr="00C61575">
              <w:rPr>
                <w:sz w:val="22"/>
                <w:szCs w:val="22"/>
                <w:lang w:val="sq-AL"/>
              </w:rPr>
              <w:t>nxehtësisë</w:t>
            </w:r>
            <w:r w:rsidRPr="00C61575">
              <w:rPr>
                <w:sz w:val="22"/>
                <w:szCs w:val="22"/>
                <w:lang w:val="sq-AL"/>
              </w:rPr>
              <w:t xml:space="preserve"> ne gjendje jostacionare</w:t>
            </w:r>
            <w:r w:rsidR="00F32AAE" w:rsidRPr="00C61575">
              <w:rPr>
                <w:sz w:val="22"/>
                <w:szCs w:val="22"/>
                <w:lang w:val="sq-AL"/>
              </w:rPr>
              <w:t>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dymbëdhjet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Aparatet </w:t>
            </w:r>
            <w:r w:rsidR="00F32AAE" w:rsidRPr="00C61575">
              <w:rPr>
                <w:sz w:val="22"/>
                <w:szCs w:val="22"/>
                <w:lang w:val="sq-AL"/>
              </w:rPr>
              <w:t>për</w:t>
            </w:r>
            <w:r w:rsidRPr="00C61575">
              <w:rPr>
                <w:sz w:val="22"/>
                <w:szCs w:val="22"/>
                <w:lang w:val="sq-AL"/>
              </w:rPr>
              <w:t xml:space="preserve"> </w:t>
            </w:r>
            <w:r w:rsidR="00F32AAE" w:rsidRPr="00C61575">
              <w:rPr>
                <w:sz w:val="22"/>
                <w:szCs w:val="22"/>
                <w:lang w:val="sq-AL"/>
              </w:rPr>
              <w:t>këmbimin</w:t>
            </w:r>
            <w:r w:rsidRPr="00C61575">
              <w:rPr>
                <w:sz w:val="22"/>
                <w:szCs w:val="22"/>
                <w:lang w:val="sq-AL"/>
              </w:rPr>
              <w:t xml:space="preserve"> e </w:t>
            </w:r>
            <w:r w:rsidR="00F32AAE" w:rsidRPr="00C61575">
              <w:rPr>
                <w:sz w:val="22"/>
                <w:szCs w:val="22"/>
                <w:lang w:val="sq-AL"/>
              </w:rPr>
              <w:t>nxehtësisë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trembëdhjet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:  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0A119B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C61575">
              <w:rPr>
                <w:i/>
                <w:sz w:val="22"/>
                <w:szCs w:val="22"/>
                <w:lang w:val="sq-AL"/>
              </w:rPr>
              <w:t xml:space="preserve">Transmetimi i masës. 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katërmbëdhjet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: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Default="00682BA8" w:rsidP="007C476D">
            <w:pPr>
              <w:jc w:val="both"/>
              <w:rPr>
                <w:i/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/>
              </w:rPr>
              <w:t xml:space="preserve"> </w:t>
            </w:r>
            <w:r w:rsidRPr="00C61575">
              <w:rPr>
                <w:i/>
                <w:sz w:val="22"/>
                <w:szCs w:val="22"/>
                <w:lang w:val="sq-AL"/>
              </w:rPr>
              <w:t>Vlerësimi i dytë intermediar.</w:t>
            </w:r>
          </w:p>
          <w:p w:rsidR="000A119B" w:rsidRPr="00C61575" w:rsidRDefault="000A119B" w:rsidP="007C476D">
            <w:pPr>
              <w:jc w:val="both"/>
              <w:rPr>
                <w:sz w:val="22"/>
                <w:szCs w:val="22"/>
                <w:lang w:val="sq-AL"/>
              </w:rPr>
            </w:pPr>
            <w:r w:rsidRPr="004A09CD">
              <w:rPr>
                <w:sz w:val="22"/>
                <w:szCs w:val="22"/>
                <w:lang w:val="sq-AL"/>
              </w:rPr>
              <w:t>Ora e dytë:</w:t>
            </w:r>
            <w:r>
              <w:rPr>
                <w:sz w:val="22"/>
                <w:szCs w:val="22"/>
                <w:lang w:val="sq-AL"/>
              </w:rPr>
              <w:t xml:space="preserve"> </w:t>
            </w:r>
            <w:r w:rsidRPr="00C61575">
              <w:rPr>
                <w:sz w:val="22"/>
                <w:szCs w:val="22"/>
                <w:lang w:val="sq-AL"/>
              </w:rPr>
              <w:t>Analogjitë e bartjes se nxehtësisë dhe masës.</w:t>
            </w:r>
          </w:p>
        </w:tc>
      </w:tr>
      <w:tr w:rsidR="0094225C" w:rsidRPr="00C61575" w:rsidTr="003767A7">
        <w:trPr>
          <w:trHeight w:val="312"/>
        </w:trPr>
        <w:tc>
          <w:tcPr>
            <w:tcW w:w="1257" w:type="pct"/>
            <w:vAlign w:val="center"/>
          </w:tcPr>
          <w:p w:rsidR="00682BA8" w:rsidRPr="00C61575" w:rsidRDefault="00682BA8" w:rsidP="007C476D">
            <w:pPr>
              <w:rPr>
                <w:b/>
                <w:i/>
                <w:sz w:val="22"/>
                <w:szCs w:val="22"/>
                <w:lang w:val="sq-AL"/>
              </w:rPr>
            </w:pPr>
            <w:r w:rsidRPr="00C61575">
              <w:rPr>
                <w:b/>
                <w:i/>
                <w:sz w:val="22"/>
                <w:szCs w:val="22"/>
                <w:lang w:val="sq-AL"/>
              </w:rPr>
              <w:t>Java e pesëmbëdhjetë</w:t>
            </w:r>
            <w:r w:rsidRPr="00C61575">
              <w:rPr>
                <w:b/>
                <w:sz w:val="22"/>
                <w:szCs w:val="22"/>
                <w:lang w:val="sq-AL"/>
              </w:rPr>
              <w:t xml:space="preserve">:   </w:t>
            </w:r>
          </w:p>
        </w:tc>
        <w:tc>
          <w:tcPr>
            <w:tcW w:w="3743" w:type="pct"/>
            <w:gridSpan w:val="8"/>
            <w:shd w:val="clear" w:color="auto" w:fill="auto"/>
            <w:vAlign w:val="center"/>
          </w:tcPr>
          <w:p w:rsidR="00682BA8" w:rsidRPr="00C61575" w:rsidRDefault="00682BA8" w:rsidP="007C476D">
            <w:pPr>
              <w:autoSpaceDE w:val="0"/>
              <w:autoSpaceDN w:val="0"/>
              <w:adjustRightInd w:val="0"/>
              <w:jc w:val="both"/>
              <w:rPr>
                <w:i/>
                <w:sz w:val="22"/>
                <w:szCs w:val="22"/>
                <w:lang w:val="sq-AL"/>
              </w:rPr>
            </w:pPr>
            <w:r w:rsidRPr="00C61575">
              <w:rPr>
                <w:sz w:val="22"/>
                <w:szCs w:val="22"/>
                <w:lang w:val="sq-AL" w:eastAsia="sq-AL"/>
              </w:rPr>
              <w:t>Vlerësimi dhe diskutimi lidhur me rezultatet e arritura të mësimit gjatë semestrit dhe përgatitja për provimin final.</w:t>
            </w:r>
          </w:p>
        </w:tc>
      </w:tr>
      <w:tr w:rsidR="00C61575" w:rsidRPr="00C61575" w:rsidTr="003767A7">
        <w:trPr>
          <w:trHeight w:val="312"/>
        </w:trPr>
        <w:tc>
          <w:tcPr>
            <w:tcW w:w="5000" w:type="pct"/>
            <w:gridSpan w:val="9"/>
            <w:shd w:val="clear" w:color="auto" w:fill="B4C6E7" w:themeFill="accent5" w:themeFillTint="66"/>
            <w:vAlign w:val="center"/>
          </w:tcPr>
          <w:p w:rsidR="00C61575" w:rsidRPr="00C61575" w:rsidRDefault="00C61575" w:rsidP="00EC30C5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 w:eastAsia="sq-AL"/>
              </w:rPr>
            </w:pPr>
            <w:r w:rsidRPr="00C61575">
              <w:rPr>
                <w:b/>
                <w:sz w:val="22"/>
                <w:szCs w:val="22"/>
                <w:lang w:val="sq-AL"/>
              </w:rPr>
              <w:t>Vlerësimi përfundimtar i studentëve:</w:t>
            </w:r>
          </w:p>
        </w:tc>
      </w:tr>
      <w:tr w:rsidR="003767A7" w:rsidRPr="00191E5C" w:rsidTr="003767A7">
        <w:trPr>
          <w:trHeight w:val="312"/>
        </w:trPr>
        <w:tc>
          <w:tcPr>
            <w:tcW w:w="1257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767A7" w:rsidRPr="002C79B5" w:rsidRDefault="003767A7" w:rsidP="007E5C50">
            <w:pPr>
              <w:rPr>
                <w:rFonts w:eastAsiaTheme="minorHAnsi"/>
                <w:b/>
                <w:sz w:val="22"/>
                <w:szCs w:val="22"/>
                <w:highlight w:val="yellow"/>
                <w:lang w:val="sq-AL"/>
              </w:rPr>
            </w:pPr>
          </w:p>
          <w:p w:rsidR="003767A7" w:rsidRPr="002C79B5" w:rsidRDefault="003767A7" w:rsidP="007E5C50">
            <w:pPr>
              <w:rPr>
                <w:b/>
                <w:sz w:val="22"/>
                <w:szCs w:val="22"/>
                <w:lang w:val="sq-AL"/>
              </w:rPr>
            </w:pPr>
            <w:r w:rsidRPr="002C79B5">
              <w:rPr>
                <w:rFonts w:eastAsiaTheme="minorHAnsi"/>
                <w:b/>
                <w:sz w:val="22"/>
                <w:szCs w:val="22"/>
                <w:lang w:val="sq-AL"/>
              </w:rPr>
              <w:t>Metodat e vlerësimit:</w:t>
            </w:r>
          </w:p>
        </w:tc>
        <w:tc>
          <w:tcPr>
            <w:tcW w:w="3743" w:type="pct"/>
            <w:gridSpan w:val="8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767A7" w:rsidRPr="002C79B5" w:rsidRDefault="003767A7" w:rsidP="007E5C5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q-AL"/>
              </w:rPr>
            </w:pPr>
            <w:r w:rsidRPr="002C79B5">
              <w:rPr>
                <w:b/>
                <w:sz w:val="22"/>
                <w:szCs w:val="22"/>
                <w:lang w:val="sq-AL"/>
              </w:rPr>
              <w:t xml:space="preserve">Vlerësimi përfundimtar i studentëve: </w:t>
            </w:r>
          </w:p>
          <w:p w:rsidR="003767A7" w:rsidRPr="002C79B5" w:rsidRDefault="003767A7" w:rsidP="003767A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2C79B5">
              <w:rPr>
                <w:sz w:val="22"/>
                <w:szCs w:val="22"/>
              </w:rPr>
              <w:t>Deri në 10 pikë nëpërmjet aktiviteteve si seminare, projekte, vijueshmëri dhe intereaktivitet.</w:t>
            </w:r>
          </w:p>
          <w:p w:rsidR="003767A7" w:rsidRPr="002C79B5" w:rsidRDefault="003767A7" w:rsidP="003767A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2C79B5">
              <w:rPr>
                <w:sz w:val="22"/>
                <w:szCs w:val="22"/>
              </w:rPr>
              <w:t>Deri në 20 pikë në kollokviumin e parë (pjesa teorike).</w:t>
            </w:r>
          </w:p>
          <w:p w:rsidR="003767A7" w:rsidRPr="002C79B5" w:rsidRDefault="003767A7" w:rsidP="003767A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2C79B5">
              <w:rPr>
                <w:sz w:val="22"/>
                <w:szCs w:val="22"/>
              </w:rPr>
              <w:t>Deri në 20 pikë në kollokviumin e dytë (pjesa teorike).</w:t>
            </w:r>
          </w:p>
          <w:p w:rsidR="003767A7" w:rsidRPr="002C79B5" w:rsidRDefault="003767A7" w:rsidP="003767A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2C79B5">
              <w:rPr>
                <w:sz w:val="22"/>
                <w:szCs w:val="22"/>
              </w:rPr>
              <w:t>Deri në 50 pikë në provimin final (me shkrim).</w:t>
            </w:r>
          </w:p>
          <w:p w:rsidR="003767A7" w:rsidRPr="002C79B5" w:rsidRDefault="003767A7" w:rsidP="007E5C50">
            <w:pPr>
              <w:autoSpaceDE w:val="0"/>
              <w:autoSpaceDN w:val="0"/>
              <w:adjustRightInd w:val="0"/>
              <w:ind w:left="57"/>
              <w:jc w:val="both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Kalueshmëria: së paku 50% e pikëve nga çdonjëri prej aktiviteteve nën b-c-d.</w:t>
            </w:r>
          </w:p>
          <w:p w:rsidR="003767A7" w:rsidRPr="002C79B5" w:rsidRDefault="003767A7" w:rsidP="003767A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2C79B5">
              <w:rPr>
                <w:sz w:val="22"/>
                <w:szCs w:val="22"/>
              </w:rPr>
              <w:t xml:space="preserve">Për studentët të cilët nuk i kanë fituar së paku 50 % të pikëve në çdonjërin </w:t>
            </w:r>
            <w:r w:rsidRPr="002C79B5">
              <w:rPr>
                <w:sz w:val="22"/>
                <w:szCs w:val="22"/>
              </w:rPr>
              <w:lastRenderedPageBreak/>
              <w:t>prej aktiviteteve nën b. dhe c. organizohet provimi final për pjesën praktike dhe teorike ku vlerësimi do të jetë deri në 80 pikë.</w:t>
            </w:r>
          </w:p>
          <w:p w:rsidR="003767A7" w:rsidRPr="002C79B5" w:rsidRDefault="003767A7" w:rsidP="007E5C50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 xml:space="preserve"> Kalueshmëria: së paku 50% e pikëve nga aktivitet nën e.</w:t>
            </w:r>
          </w:p>
        </w:tc>
      </w:tr>
      <w:tr w:rsidR="003767A7" w:rsidRPr="002C79B5" w:rsidTr="003767A7">
        <w:trPr>
          <w:trHeight w:val="312"/>
        </w:trPr>
        <w:tc>
          <w:tcPr>
            <w:tcW w:w="1257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767A7" w:rsidRPr="002C79B5" w:rsidRDefault="003767A7" w:rsidP="007E5C50">
            <w:pPr>
              <w:rPr>
                <w:b/>
                <w:sz w:val="22"/>
                <w:szCs w:val="22"/>
                <w:lang w:val="sq-AL"/>
              </w:rPr>
            </w:pPr>
          </w:p>
        </w:tc>
        <w:tc>
          <w:tcPr>
            <w:tcW w:w="15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deri 49 pikë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prej 50 deri 60 pikë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prej 61 deri 70 pikë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prej 71 deri 80 pikë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prej 81 deri 90 pikë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prej 91 deri 100 pikë</w:t>
            </w:r>
          </w:p>
        </w:tc>
        <w:tc>
          <w:tcPr>
            <w:tcW w:w="2147" w:type="pct"/>
            <w:gridSpan w:val="6"/>
            <w:tcBorders>
              <w:left w:val="single" w:sz="4" w:space="0" w:color="auto"/>
            </w:tcBorders>
            <w:shd w:val="clear" w:color="auto" w:fill="auto"/>
          </w:tcPr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5 (pesë) (F)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6 (gjashtë) (E)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7 (shtatë) (D)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8 (tetë) (C)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9 nëntë (B)</w:t>
            </w:r>
          </w:p>
          <w:p w:rsidR="003767A7" w:rsidRPr="002C79B5" w:rsidRDefault="003767A7" w:rsidP="007E5C50">
            <w:pPr>
              <w:jc w:val="right"/>
              <w:rPr>
                <w:sz w:val="22"/>
                <w:szCs w:val="22"/>
                <w:lang w:val="sq-AL"/>
              </w:rPr>
            </w:pPr>
            <w:r w:rsidRPr="002C79B5">
              <w:rPr>
                <w:sz w:val="22"/>
                <w:szCs w:val="22"/>
                <w:lang w:val="sq-AL"/>
              </w:rPr>
              <w:t>10 (dhjetë) (A)</w:t>
            </w:r>
          </w:p>
        </w:tc>
      </w:tr>
      <w:tr w:rsidR="003767A7" w:rsidRPr="00191E5C" w:rsidTr="003767A7">
        <w:trPr>
          <w:trHeight w:val="312"/>
        </w:trPr>
        <w:tc>
          <w:tcPr>
            <w:tcW w:w="12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767A7" w:rsidRPr="002C79B5" w:rsidRDefault="003767A7" w:rsidP="007E5C50">
            <w:pPr>
              <w:rPr>
                <w:b/>
                <w:sz w:val="22"/>
                <w:szCs w:val="22"/>
                <w:lang w:val="sq-AL"/>
              </w:rPr>
            </w:pPr>
            <w:r w:rsidRPr="002C79B5">
              <w:rPr>
                <w:b/>
                <w:sz w:val="22"/>
                <w:szCs w:val="22"/>
                <w:lang w:val="sq-AL"/>
              </w:rPr>
              <w:t>Politikat akademike dhe kodi i sjelljes:</w:t>
            </w:r>
          </w:p>
        </w:tc>
        <w:tc>
          <w:tcPr>
            <w:tcW w:w="3743" w:type="pct"/>
            <w:gridSpan w:val="8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767A7" w:rsidRPr="002C79B5" w:rsidRDefault="003767A7" w:rsidP="003767A7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  <w:lang w:eastAsia="sq-AL"/>
              </w:rPr>
            </w:pPr>
            <w:r w:rsidRPr="002C79B5">
              <w:rPr>
                <w:bCs/>
                <w:iCs/>
                <w:sz w:val="22"/>
                <w:szCs w:val="22"/>
              </w:rPr>
              <w:t xml:space="preserve">Studenti/ja duhet të jenë i/e rregullt në ligjërata dhe ushtrime dhe të jetë aktiv/e gjatë kursit mësimor. Nuk lejohet prishja e qetësisë dhe përdorimi i telefonit gjatë orëve të mësimit. </w:t>
            </w:r>
          </w:p>
          <w:p w:rsidR="003767A7" w:rsidRPr="002C79B5" w:rsidRDefault="003767A7" w:rsidP="003767A7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284" w:hanging="227"/>
              <w:contextualSpacing w:val="0"/>
              <w:jc w:val="both"/>
              <w:rPr>
                <w:sz w:val="22"/>
                <w:szCs w:val="22"/>
              </w:rPr>
            </w:pPr>
            <w:r w:rsidRPr="002C79B5">
              <w:rPr>
                <w:sz w:val="22"/>
                <w:szCs w:val="22"/>
                <w:lang w:eastAsia="sq-AL"/>
              </w:rPr>
              <w:t>Laptopët dhe kompjuterët tabletë lejohen të përdorën vetëm në heshtje; aktivitetet tjera siç janë kontrollimi i e-mailit personal apo shfletimi i ueb-faqeve në internet janë të ndaluara.</w:t>
            </w:r>
          </w:p>
        </w:tc>
      </w:tr>
    </w:tbl>
    <w:p w:rsidR="003767A7" w:rsidRPr="002C79B5" w:rsidRDefault="003767A7" w:rsidP="003767A7">
      <w:pPr>
        <w:rPr>
          <w:b/>
          <w:sz w:val="22"/>
          <w:szCs w:val="22"/>
          <w:lang w:val="sq-AL"/>
        </w:rPr>
      </w:pPr>
    </w:p>
    <w:p w:rsidR="00B815D1" w:rsidRPr="00C61575" w:rsidRDefault="00B815D1" w:rsidP="0097287C">
      <w:pPr>
        <w:rPr>
          <w:b/>
          <w:sz w:val="22"/>
          <w:szCs w:val="22"/>
          <w:lang w:val="sq-AL"/>
        </w:rPr>
      </w:pPr>
    </w:p>
    <w:sectPr w:rsidR="00B815D1" w:rsidRPr="00C61575" w:rsidSect="00682BA8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354A" w:rsidRDefault="0062354A">
      <w:r>
        <w:separator/>
      </w:r>
    </w:p>
  </w:endnote>
  <w:endnote w:type="continuationSeparator" w:id="0">
    <w:p w:rsidR="0062354A" w:rsidRDefault="00623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180D" w:rsidRDefault="0056180D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6180D" w:rsidRDefault="0056180D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180D" w:rsidRDefault="0056180D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60A9">
      <w:rPr>
        <w:rStyle w:val="PageNumber"/>
        <w:noProof/>
      </w:rPr>
      <w:t>2</w:t>
    </w:r>
    <w:r>
      <w:rPr>
        <w:rStyle w:val="PageNumber"/>
      </w:rPr>
      <w:fldChar w:fldCharType="end"/>
    </w:r>
  </w:p>
  <w:p w:rsidR="0056180D" w:rsidRDefault="0056180D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354A" w:rsidRDefault="0062354A">
      <w:r>
        <w:separator/>
      </w:r>
    </w:p>
  </w:footnote>
  <w:footnote w:type="continuationSeparator" w:id="0">
    <w:p w:rsidR="0062354A" w:rsidRDefault="00623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1945D0"/>
    <w:multiLevelType w:val="hybridMultilevel"/>
    <w:tmpl w:val="6C613FF9"/>
    <w:lvl w:ilvl="0" w:tplc="FFFFFFFF">
      <w:start w:val="1"/>
      <w:numFmt w:val="decimal"/>
      <w:suff w:val="nothing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3457A9A"/>
    <w:multiLevelType w:val="hybridMultilevel"/>
    <w:tmpl w:val="69184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5FE64F6"/>
    <w:multiLevelType w:val="hybridMultilevel"/>
    <w:tmpl w:val="152237FE"/>
    <w:lvl w:ilvl="0" w:tplc="FC725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896C46"/>
    <w:multiLevelType w:val="hybridMultilevel"/>
    <w:tmpl w:val="18980076"/>
    <w:lvl w:ilvl="0" w:tplc="FC725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2F5E46"/>
    <w:multiLevelType w:val="hybridMultilevel"/>
    <w:tmpl w:val="D7CE7AA4"/>
    <w:lvl w:ilvl="0" w:tplc="735E6FF6">
      <w:start w:val="1"/>
      <w:numFmt w:val="decimal"/>
      <w:lvlText w:val="[%1]"/>
      <w:lvlJc w:val="left"/>
      <w:pPr>
        <w:ind w:left="363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083" w:hanging="360"/>
      </w:pPr>
    </w:lvl>
    <w:lvl w:ilvl="2" w:tplc="041C001B" w:tentative="1">
      <w:start w:val="1"/>
      <w:numFmt w:val="lowerRoman"/>
      <w:lvlText w:val="%3."/>
      <w:lvlJc w:val="right"/>
      <w:pPr>
        <w:ind w:left="1803" w:hanging="180"/>
      </w:pPr>
    </w:lvl>
    <w:lvl w:ilvl="3" w:tplc="041C000F" w:tentative="1">
      <w:start w:val="1"/>
      <w:numFmt w:val="decimal"/>
      <w:lvlText w:val="%4."/>
      <w:lvlJc w:val="left"/>
      <w:pPr>
        <w:ind w:left="2523" w:hanging="360"/>
      </w:pPr>
    </w:lvl>
    <w:lvl w:ilvl="4" w:tplc="041C0019" w:tentative="1">
      <w:start w:val="1"/>
      <w:numFmt w:val="lowerLetter"/>
      <w:lvlText w:val="%5."/>
      <w:lvlJc w:val="left"/>
      <w:pPr>
        <w:ind w:left="3243" w:hanging="360"/>
      </w:pPr>
    </w:lvl>
    <w:lvl w:ilvl="5" w:tplc="041C001B" w:tentative="1">
      <w:start w:val="1"/>
      <w:numFmt w:val="lowerRoman"/>
      <w:lvlText w:val="%6."/>
      <w:lvlJc w:val="right"/>
      <w:pPr>
        <w:ind w:left="3963" w:hanging="180"/>
      </w:pPr>
    </w:lvl>
    <w:lvl w:ilvl="6" w:tplc="041C000F" w:tentative="1">
      <w:start w:val="1"/>
      <w:numFmt w:val="decimal"/>
      <w:lvlText w:val="%7."/>
      <w:lvlJc w:val="left"/>
      <w:pPr>
        <w:ind w:left="4683" w:hanging="360"/>
      </w:pPr>
    </w:lvl>
    <w:lvl w:ilvl="7" w:tplc="041C0019" w:tentative="1">
      <w:start w:val="1"/>
      <w:numFmt w:val="lowerLetter"/>
      <w:lvlText w:val="%8."/>
      <w:lvlJc w:val="left"/>
      <w:pPr>
        <w:ind w:left="5403" w:hanging="360"/>
      </w:pPr>
    </w:lvl>
    <w:lvl w:ilvl="8" w:tplc="041C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5">
    <w:nsid w:val="1E206E0D"/>
    <w:multiLevelType w:val="hybridMultilevel"/>
    <w:tmpl w:val="56BE2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EAE26A8"/>
    <w:multiLevelType w:val="hybridMultilevel"/>
    <w:tmpl w:val="85DCF2B6"/>
    <w:lvl w:ilvl="0" w:tplc="735E6FF6">
      <w:start w:val="1"/>
      <w:numFmt w:val="decimal"/>
      <w:lvlText w:val="[%1]"/>
      <w:lvlJc w:val="left"/>
      <w:pPr>
        <w:ind w:left="502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222" w:hanging="360"/>
      </w:pPr>
    </w:lvl>
    <w:lvl w:ilvl="2" w:tplc="041C001B" w:tentative="1">
      <w:start w:val="1"/>
      <w:numFmt w:val="lowerRoman"/>
      <w:lvlText w:val="%3."/>
      <w:lvlJc w:val="right"/>
      <w:pPr>
        <w:ind w:left="1942" w:hanging="180"/>
      </w:pPr>
    </w:lvl>
    <w:lvl w:ilvl="3" w:tplc="041C000F" w:tentative="1">
      <w:start w:val="1"/>
      <w:numFmt w:val="decimal"/>
      <w:lvlText w:val="%4."/>
      <w:lvlJc w:val="left"/>
      <w:pPr>
        <w:ind w:left="2662" w:hanging="360"/>
      </w:pPr>
    </w:lvl>
    <w:lvl w:ilvl="4" w:tplc="041C0019" w:tentative="1">
      <w:start w:val="1"/>
      <w:numFmt w:val="lowerLetter"/>
      <w:lvlText w:val="%5."/>
      <w:lvlJc w:val="left"/>
      <w:pPr>
        <w:ind w:left="3382" w:hanging="360"/>
      </w:pPr>
    </w:lvl>
    <w:lvl w:ilvl="5" w:tplc="041C001B" w:tentative="1">
      <w:start w:val="1"/>
      <w:numFmt w:val="lowerRoman"/>
      <w:lvlText w:val="%6."/>
      <w:lvlJc w:val="right"/>
      <w:pPr>
        <w:ind w:left="4102" w:hanging="180"/>
      </w:pPr>
    </w:lvl>
    <w:lvl w:ilvl="6" w:tplc="041C000F" w:tentative="1">
      <w:start w:val="1"/>
      <w:numFmt w:val="decimal"/>
      <w:lvlText w:val="%7."/>
      <w:lvlJc w:val="left"/>
      <w:pPr>
        <w:ind w:left="4822" w:hanging="360"/>
      </w:pPr>
    </w:lvl>
    <w:lvl w:ilvl="7" w:tplc="041C0019" w:tentative="1">
      <w:start w:val="1"/>
      <w:numFmt w:val="lowerLetter"/>
      <w:lvlText w:val="%8."/>
      <w:lvlJc w:val="left"/>
      <w:pPr>
        <w:ind w:left="5542" w:hanging="360"/>
      </w:pPr>
    </w:lvl>
    <w:lvl w:ilvl="8" w:tplc="041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21FC70C5"/>
    <w:multiLevelType w:val="hybridMultilevel"/>
    <w:tmpl w:val="97368D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D037BFC"/>
    <w:multiLevelType w:val="hybridMultilevel"/>
    <w:tmpl w:val="605652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9507F9"/>
    <w:multiLevelType w:val="hybridMultilevel"/>
    <w:tmpl w:val="25A6D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D95D0E"/>
    <w:multiLevelType w:val="hybridMultilevel"/>
    <w:tmpl w:val="3BDCB4F8"/>
    <w:lvl w:ilvl="0" w:tplc="FC725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996E2E"/>
    <w:multiLevelType w:val="hybridMultilevel"/>
    <w:tmpl w:val="5B568568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A01C39"/>
    <w:multiLevelType w:val="hybridMultilevel"/>
    <w:tmpl w:val="CB88C74A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432F7A"/>
    <w:multiLevelType w:val="hybridMultilevel"/>
    <w:tmpl w:val="184A0CCE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92791E"/>
    <w:multiLevelType w:val="hybridMultilevel"/>
    <w:tmpl w:val="A6DAA8E2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7C4FED"/>
    <w:multiLevelType w:val="hybridMultilevel"/>
    <w:tmpl w:val="04DE22E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C476AC"/>
    <w:multiLevelType w:val="hybridMultilevel"/>
    <w:tmpl w:val="054ECF5A"/>
    <w:lvl w:ilvl="0" w:tplc="C458D6FC">
      <w:numFmt w:val="bullet"/>
      <w:lvlText w:val="-"/>
      <w:lvlJc w:val="left"/>
      <w:pPr>
        <w:ind w:left="7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7">
    <w:nsid w:val="4C075BE8"/>
    <w:multiLevelType w:val="hybridMultilevel"/>
    <w:tmpl w:val="8C5C3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210A8"/>
    <w:multiLevelType w:val="hybridMultilevel"/>
    <w:tmpl w:val="47C4A57C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D70938"/>
    <w:multiLevelType w:val="hybridMultilevel"/>
    <w:tmpl w:val="EF68E8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6222DD7"/>
    <w:multiLevelType w:val="hybridMultilevel"/>
    <w:tmpl w:val="74C8A8E4"/>
    <w:lvl w:ilvl="0" w:tplc="735E6FF6">
      <w:start w:val="1"/>
      <w:numFmt w:val="decimal"/>
      <w:lvlText w:val="[%1]"/>
      <w:lvlJc w:val="left"/>
      <w:pPr>
        <w:ind w:left="363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083" w:hanging="360"/>
      </w:pPr>
    </w:lvl>
    <w:lvl w:ilvl="2" w:tplc="041C001B" w:tentative="1">
      <w:start w:val="1"/>
      <w:numFmt w:val="lowerRoman"/>
      <w:lvlText w:val="%3."/>
      <w:lvlJc w:val="right"/>
      <w:pPr>
        <w:ind w:left="1803" w:hanging="180"/>
      </w:pPr>
    </w:lvl>
    <w:lvl w:ilvl="3" w:tplc="041C000F" w:tentative="1">
      <w:start w:val="1"/>
      <w:numFmt w:val="decimal"/>
      <w:lvlText w:val="%4."/>
      <w:lvlJc w:val="left"/>
      <w:pPr>
        <w:ind w:left="2523" w:hanging="360"/>
      </w:pPr>
    </w:lvl>
    <w:lvl w:ilvl="4" w:tplc="041C0019" w:tentative="1">
      <w:start w:val="1"/>
      <w:numFmt w:val="lowerLetter"/>
      <w:lvlText w:val="%5."/>
      <w:lvlJc w:val="left"/>
      <w:pPr>
        <w:ind w:left="3243" w:hanging="360"/>
      </w:pPr>
    </w:lvl>
    <w:lvl w:ilvl="5" w:tplc="041C001B" w:tentative="1">
      <w:start w:val="1"/>
      <w:numFmt w:val="lowerRoman"/>
      <w:lvlText w:val="%6."/>
      <w:lvlJc w:val="right"/>
      <w:pPr>
        <w:ind w:left="3963" w:hanging="180"/>
      </w:pPr>
    </w:lvl>
    <w:lvl w:ilvl="6" w:tplc="041C000F" w:tentative="1">
      <w:start w:val="1"/>
      <w:numFmt w:val="decimal"/>
      <w:lvlText w:val="%7."/>
      <w:lvlJc w:val="left"/>
      <w:pPr>
        <w:ind w:left="4683" w:hanging="360"/>
      </w:pPr>
    </w:lvl>
    <w:lvl w:ilvl="7" w:tplc="041C0019" w:tentative="1">
      <w:start w:val="1"/>
      <w:numFmt w:val="lowerLetter"/>
      <w:lvlText w:val="%8."/>
      <w:lvlJc w:val="left"/>
      <w:pPr>
        <w:ind w:left="5403" w:hanging="360"/>
      </w:pPr>
    </w:lvl>
    <w:lvl w:ilvl="8" w:tplc="041C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1">
    <w:nsid w:val="5DD170AA"/>
    <w:multiLevelType w:val="hybridMultilevel"/>
    <w:tmpl w:val="1974C238"/>
    <w:lvl w:ilvl="0" w:tplc="E1C270E0">
      <w:start w:val="1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422733"/>
    <w:multiLevelType w:val="hybridMultilevel"/>
    <w:tmpl w:val="FED25C46"/>
    <w:lvl w:ilvl="0" w:tplc="735E6F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176074"/>
    <w:multiLevelType w:val="hybridMultilevel"/>
    <w:tmpl w:val="10E446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A0A3F0B"/>
    <w:multiLevelType w:val="hybridMultilevel"/>
    <w:tmpl w:val="F460A630"/>
    <w:lvl w:ilvl="0" w:tplc="041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6DAE6D91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0AC3DEA"/>
    <w:multiLevelType w:val="hybridMultilevel"/>
    <w:tmpl w:val="18BC6E2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70DC677E"/>
    <w:multiLevelType w:val="hybridMultilevel"/>
    <w:tmpl w:val="13946806"/>
    <w:lvl w:ilvl="0" w:tplc="C458D6F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3AB376B"/>
    <w:multiLevelType w:val="hybridMultilevel"/>
    <w:tmpl w:val="59D83C92"/>
    <w:lvl w:ilvl="0" w:tplc="3AC86648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8C43A6E"/>
    <w:multiLevelType w:val="hybridMultilevel"/>
    <w:tmpl w:val="C1C2EAE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3"/>
  </w:num>
  <w:num w:numId="4">
    <w:abstractNumId w:val="19"/>
  </w:num>
  <w:num w:numId="5">
    <w:abstractNumId w:val="17"/>
  </w:num>
  <w:num w:numId="6">
    <w:abstractNumId w:val="15"/>
  </w:num>
  <w:num w:numId="7">
    <w:abstractNumId w:val="0"/>
  </w:num>
  <w:num w:numId="8">
    <w:abstractNumId w:val="11"/>
  </w:num>
  <w:num w:numId="9">
    <w:abstractNumId w:val="27"/>
  </w:num>
  <w:num w:numId="10">
    <w:abstractNumId w:val="16"/>
  </w:num>
  <w:num w:numId="11">
    <w:abstractNumId w:val="26"/>
  </w:num>
  <w:num w:numId="12">
    <w:abstractNumId w:val="25"/>
  </w:num>
  <w:num w:numId="13">
    <w:abstractNumId w:val="24"/>
  </w:num>
  <w:num w:numId="14">
    <w:abstractNumId w:val="28"/>
  </w:num>
  <w:num w:numId="15">
    <w:abstractNumId w:val="1"/>
  </w:num>
  <w:num w:numId="16">
    <w:abstractNumId w:val="29"/>
  </w:num>
  <w:num w:numId="17">
    <w:abstractNumId w:val="9"/>
  </w:num>
  <w:num w:numId="18">
    <w:abstractNumId w:val="6"/>
  </w:num>
  <w:num w:numId="19">
    <w:abstractNumId w:val="13"/>
  </w:num>
  <w:num w:numId="20">
    <w:abstractNumId w:val="3"/>
  </w:num>
  <w:num w:numId="21">
    <w:abstractNumId w:val="2"/>
  </w:num>
  <w:num w:numId="22">
    <w:abstractNumId w:val="10"/>
  </w:num>
  <w:num w:numId="23">
    <w:abstractNumId w:val="12"/>
  </w:num>
  <w:num w:numId="24">
    <w:abstractNumId w:val="20"/>
  </w:num>
  <w:num w:numId="25">
    <w:abstractNumId w:val="4"/>
  </w:num>
  <w:num w:numId="26">
    <w:abstractNumId w:val="22"/>
  </w:num>
  <w:num w:numId="27">
    <w:abstractNumId w:val="14"/>
  </w:num>
  <w:num w:numId="28">
    <w:abstractNumId w:val="18"/>
  </w:num>
  <w:num w:numId="29">
    <w:abstractNumId w:val="8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IwMza1MDOyMDdU0lEKTi0uzszPAykwrAUAE0mxgywAAAA="/>
  </w:docVars>
  <w:rsids>
    <w:rsidRoot w:val="004C0CCA"/>
    <w:rsid w:val="00004246"/>
    <w:rsid w:val="00004B39"/>
    <w:rsid w:val="00006E4A"/>
    <w:rsid w:val="00012981"/>
    <w:rsid w:val="00021DA3"/>
    <w:rsid w:val="00031020"/>
    <w:rsid w:val="000342E8"/>
    <w:rsid w:val="00036C37"/>
    <w:rsid w:val="00043592"/>
    <w:rsid w:val="00050B3D"/>
    <w:rsid w:val="00051D18"/>
    <w:rsid w:val="00055068"/>
    <w:rsid w:val="00060E9F"/>
    <w:rsid w:val="00067523"/>
    <w:rsid w:val="000818A9"/>
    <w:rsid w:val="00090A42"/>
    <w:rsid w:val="000960A9"/>
    <w:rsid w:val="00097FE7"/>
    <w:rsid w:val="000A04A3"/>
    <w:rsid w:val="000A119B"/>
    <w:rsid w:val="000A7A0B"/>
    <w:rsid w:val="000B4A9D"/>
    <w:rsid w:val="000B5F55"/>
    <w:rsid w:val="000B7585"/>
    <w:rsid w:val="000D2757"/>
    <w:rsid w:val="000E4166"/>
    <w:rsid w:val="000E4814"/>
    <w:rsid w:val="000E7718"/>
    <w:rsid w:val="000F01C4"/>
    <w:rsid w:val="000F026B"/>
    <w:rsid w:val="000F210F"/>
    <w:rsid w:val="00100E48"/>
    <w:rsid w:val="00102557"/>
    <w:rsid w:val="00105C2D"/>
    <w:rsid w:val="00110D5D"/>
    <w:rsid w:val="00120E3D"/>
    <w:rsid w:val="00132604"/>
    <w:rsid w:val="00132775"/>
    <w:rsid w:val="00140A23"/>
    <w:rsid w:val="001459F3"/>
    <w:rsid w:val="0014748A"/>
    <w:rsid w:val="001475EA"/>
    <w:rsid w:val="0015416E"/>
    <w:rsid w:val="0016795D"/>
    <w:rsid w:val="00183038"/>
    <w:rsid w:val="00183923"/>
    <w:rsid w:val="00184153"/>
    <w:rsid w:val="00191CFD"/>
    <w:rsid w:val="00191E5C"/>
    <w:rsid w:val="001B2E5B"/>
    <w:rsid w:val="001C1E50"/>
    <w:rsid w:val="001C25D5"/>
    <w:rsid w:val="001C74EE"/>
    <w:rsid w:val="001E1664"/>
    <w:rsid w:val="001E46CD"/>
    <w:rsid w:val="001F72B3"/>
    <w:rsid w:val="00201543"/>
    <w:rsid w:val="0021438B"/>
    <w:rsid w:val="0021580C"/>
    <w:rsid w:val="002177ED"/>
    <w:rsid w:val="00230B0F"/>
    <w:rsid w:val="0023774D"/>
    <w:rsid w:val="002466FE"/>
    <w:rsid w:val="002579F2"/>
    <w:rsid w:val="002610A3"/>
    <w:rsid w:val="00261803"/>
    <w:rsid w:val="00264365"/>
    <w:rsid w:val="00286EE2"/>
    <w:rsid w:val="002C00FA"/>
    <w:rsid w:val="002D3069"/>
    <w:rsid w:val="002D36F6"/>
    <w:rsid w:val="002D6816"/>
    <w:rsid w:val="002E528C"/>
    <w:rsid w:val="002E6A16"/>
    <w:rsid w:val="002F41DF"/>
    <w:rsid w:val="0030354C"/>
    <w:rsid w:val="00305666"/>
    <w:rsid w:val="00307B66"/>
    <w:rsid w:val="00315960"/>
    <w:rsid w:val="003170D9"/>
    <w:rsid w:val="003331EF"/>
    <w:rsid w:val="00337145"/>
    <w:rsid w:val="00337580"/>
    <w:rsid w:val="00354665"/>
    <w:rsid w:val="003743AA"/>
    <w:rsid w:val="003767A7"/>
    <w:rsid w:val="00381B41"/>
    <w:rsid w:val="00383CEA"/>
    <w:rsid w:val="00383FAA"/>
    <w:rsid w:val="003B083F"/>
    <w:rsid w:val="003B625C"/>
    <w:rsid w:val="003C1317"/>
    <w:rsid w:val="003D0986"/>
    <w:rsid w:val="003D7C84"/>
    <w:rsid w:val="003E0823"/>
    <w:rsid w:val="003E3193"/>
    <w:rsid w:val="003E55BD"/>
    <w:rsid w:val="003E7306"/>
    <w:rsid w:val="003F0A4A"/>
    <w:rsid w:val="003F1124"/>
    <w:rsid w:val="003F4C4B"/>
    <w:rsid w:val="003F5C2C"/>
    <w:rsid w:val="004028A9"/>
    <w:rsid w:val="00415168"/>
    <w:rsid w:val="00417CFF"/>
    <w:rsid w:val="0042151E"/>
    <w:rsid w:val="00423606"/>
    <w:rsid w:val="00423B03"/>
    <w:rsid w:val="004275B3"/>
    <w:rsid w:val="004362A1"/>
    <w:rsid w:val="00437097"/>
    <w:rsid w:val="00443538"/>
    <w:rsid w:val="0044561C"/>
    <w:rsid w:val="00460BBA"/>
    <w:rsid w:val="004662BA"/>
    <w:rsid w:val="004666B0"/>
    <w:rsid w:val="00474DAF"/>
    <w:rsid w:val="004764FB"/>
    <w:rsid w:val="00492F60"/>
    <w:rsid w:val="004A67C6"/>
    <w:rsid w:val="004B27B7"/>
    <w:rsid w:val="004B440C"/>
    <w:rsid w:val="004C0CCA"/>
    <w:rsid w:val="004C7C5A"/>
    <w:rsid w:val="004F09A5"/>
    <w:rsid w:val="00502BFB"/>
    <w:rsid w:val="00507628"/>
    <w:rsid w:val="00511192"/>
    <w:rsid w:val="0051408C"/>
    <w:rsid w:val="00517E67"/>
    <w:rsid w:val="00520232"/>
    <w:rsid w:val="005319BE"/>
    <w:rsid w:val="0053460E"/>
    <w:rsid w:val="00541374"/>
    <w:rsid w:val="005414A7"/>
    <w:rsid w:val="005422DC"/>
    <w:rsid w:val="0055111B"/>
    <w:rsid w:val="0056180D"/>
    <w:rsid w:val="00571424"/>
    <w:rsid w:val="00590532"/>
    <w:rsid w:val="005A3DE0"/>
    <w:rsid w:val="005B31A3"/>
    <w:rsid w:val="005B3FBE"/>
    <w:rsid w:val="005B51E2"/>
    <w:rsid w:val="005C03CA"/>
    <w:rsid w:val="005E6D3E"/>
    <w:rsid w:val="005F39D8"/>
    <w:rsid w:val="005F5576"/>
    <w:rsid w:val="005F74CE"/>
    <w:rsid w:val="00603DD2"/>
    <w:rsid w:val="00613642"/>
    <w:rsid w:val="00613C2F"/>
    <w:rsid w:val="00614A71"/>
    <w:rsid w:val="0062354A"/>
    <w:rsid w:val="00624D06"/>
    <w:rsid w:val="006346B3"/>
    <w:rsid w:val="00642A7F"/>
    <w:rsid w:val="006455B0"/>
    <w:rsid w:val="00655B28"/>
    <w:rsid w:val="006563F7"/>
    <w:rsid w:val="00656804"/>
    <w:rsid w:val="006621F2"/>
    <w:rsid w:val="0066348B"/>
    <w:rsid w:val="0067035A"/>
    <w:rsid w:val="00681921"/>
    <w:rsid w:val="00682BA8"/>
    <w:rsid w:val="0068683E"/>
    <w:rsid w:val="006A383C"/>
    <w:rsid w:val="006B1351"/>
    <w:rsid w:val="006C23C6"/>
    <w:rsid w:val="006C4C53"/>
    <w:rsid w:val="006D14D3"/>
    <w:rsid w:val="006D2856"/>
    <w:rsid w:val="006D7FB4"/>
    <w:rsid w:val="006F116D"/>
    <w:rsid w:val="006F7DC3"/>
    <w:rsid w:val="007038CC"/>
    <w:rsid w:val="007169A0"/>
    <w:rsid w:val="00733F47"/>
    <w:rsid w:val="00743BB3"/>
    <w:rsid w:val="00746BF0"/>
    <w:rsid w:val="00746D8D"/>
    <w:rsid w:val="0076227B"/>
    <w:rsid w:val="007655B0"/>
    <w:rsid w:val="00777D28"/>
    <w:rsid w:val="00777F7E"/>
    <w:rsid w:val="00781805"/>
    <w:rsid w:val="00784344"/>
    <w:rsid w:val="007848EC"/>
    <w:rsid w:val="00791BC3"/>
    <w:rsid w:val="00795F89"/>
    <w:rsid w:val="007A5D0D"/>
    <w:rsid w:val="007B1510"/>
    <w:rsid w:val="007B68A2"/>
    <w:rsid w:val="007C3132"/>
    <w:rsid w:val="007C476D"/>
    <w:rsid w:val="007C7B52"/>
    <w:rsid w:val="007D10D2"/>
    <w:rsid w:val="007E6202"/>
    <w:rsid w:val="007F1C3F"/>
    <w:rsid w:val="007F46C5"/>
    <w:rsid w:val="008116E1"/>
    <w:rsid w:val="00823BD4"/>
    <w:rsid w:val="00823F4F"/>
    <w:rsid w:val="00831D9D"/>
    <w:rsid w:val="00843E73"/>
    <w:rsid w:val="008456D4"/>
    <w:rsid w:val="00857D37"/>
    <w:rsid w:val="008615FB"/>
    <w:rsid w:val="00865041"/>
    <w:rsid w:val="00870575"/>
    <w:rsid w:val="00875092"/>
    <w:rsid w:val="00877F00"/>
    <w:rsid w:val="00896565"/>
    <w:rsid w:val="00896EBF"/>
    <w:rsid w:val="008A439B"/>
    <w:rsid w:val="008A716D"/>
    <w:rsid w:val="008C18F9"/>
    <w:rsid w:val="008C7711"/>
    <w:rsid w:val="008D0608"/>
    <w:rsid w:val="008E7884"/>
    <w:rsid w:val="008F101E"/>
    <w:rsid w:val="008F64EA"/>
    <w:rsid w:val="00903474"/>
    <w:rsid w:val="00913EB0"/>
    <w:rsid w:val="009248EE"/>
    <w:rsid w:val="00925A07"/>
    <w:rsid w:val="009323CF"/>
    <w:rsid w:val="00933B3D"/>
    <w:rsid w:val="0094225C"/>
    <w:rsid w:val="0096370C"/>
    <w:rsid w:val="009707E2"/>
    <w:rsid w:val="0097287C"/>
    <w:rsid w:val="00975990"/>
    <w:rsid w:val="009827B1"/>
    <w:rsid w:val="009869DE"/>
    <w:rsid w:val="009A685E"/>
    <w:rsid w:val="009B391F"/>
    <w:rsid w:val="009B3F0A"/>
    <w:rsid w:val="009C1F42"/>
    <w:rsid w:val="009D732A"/>
    <w:rsid w:val="009E2AF8"/>
    <w:rsid w:val="009F12E2"/>
    <w:rsid w:val="009F4926"/>
    <w:rsid w:val="009F5394"/>
    <w:rsid w:val="00A05076"/>
    <w:rsid w:val="00A1551F"/>
    <w:rsid w:val="00A200A0"/>
    <w:rsid w:val="00A211F2"/>
    <w:rsid w:val="00A22715"/>
    <w:rsid w:val="00A3117C"/>
    <w:rsid w:val="00A44043"/>
    <w:rsid w:val="00A4649C"/>
    <w:rsid w:val="00A52581"/>
    <w:rsid w:val="00A545BA"/>
    <w:rsid w:val="00A558E9"/>
    <w:rsid w:val="00A5652E"/>
    <w:rsid w:val="00A662A0"/>
    <w:rsid w:val="00A66A9E"/>
    <w:rsid w:val="00A7010B"/>
    <w:rsid w:val="00A82AF2"/>
    <w:rsid w:val="00A863BE"/>
    <w:rsid w:val="00A86BB2"/>
    <w:rsid w:val="00A97E2A"/>
    <w:rsid w:val="00AA2C57"/>
    <w:rsid w:val="00AA3C2B"/>
    <w:rsid w:val="00AC08ED"/>
    <w:rsid w:val="00AC30EC"/>
    <w:rsid w:val="00AC5D2F"/>
    <w:rsid w:val="00AE1147"/>
    <w:rsid w:val="00AE6252"/>
    <w:rsid w:val="00B05FB3"/>
    <w:rsid w:val="00B25E62"/>
    <w:rsid w:val="00B35215"/>
    <w:rsid w:val="00B35AC6"/>
    <w:rsid w:val="00B36FC8"/>
    <w:rsid w:val="00B44812"/>
    <w:rsid w:val="00B44D68"/>
    <w:rsid w:val="00B44ECE"/>
    <w:rsid w:val="00B5432C"/>
    <w:rsid w:val="00B815D1"/>
    <w:rsid w:val="00B8257F"/>
    <w:rsid w:val="00B9435C"/>
    <w:rsid w:val="00B94DB9"/>
    <w:rsid w:val="00BA035E"/>
    <w:rsid w:val="00BA0A21"/>
    <w:rsid w:val="00BA1AFD"/>
    <w:rsid w:val="00BA6740"/>
    <w:rsid w:val="00BA6E9C"/>
    <w:rsid w:val="00BA7CB0"/>
    <w:rsid w:val="00BB1A1A"/>
    <w:rsid w:val="00BB2598"/>
    <w:rsid w:val="00BE1F38"/>
    <w:rsid w:val="00BF590A"/>
    <w:rsid w:val="00C0537B"/>
    <w:rsid w:val="00C12516"/>
    <w:rsid w:val="00C168CC"/>
    <w:rsid w:val="00C2074E"/>
    <w:rsid w:val="00C302C6"/>
    <w:rsid w:val="00C32A6A"/>
    <w:rsid w:val="00C37C7F"/>
    <w:rsid w:val="00C42029"/>
    <w:rsid w:val="00C435DE"/>
    <w:rsid w:val="00C4571E"/>
    <w:rsid w:val="00C534ED"/>
    <w:rsid w:val="00C6155B"/>
    <w:rsid w:val="00C61575"/>
    <w:rsid w:val="00C734FB"/>
    <w:rsid w:val="00C73EE0"/>
    <w:rsid w:val="00C81BF8"/>
    <w:rsid w:val="00CA0AC6"/>
    <w:rsid w:val="00CB6CDB"/>
    <w:rsid w:val="00CD2FE4"/>
    <w:rsid w:val="00CE0EED"/>
    <w:rsid w:val="00CE1201"/>
    <w:rsid w:val="00CE7B0C"/>
    <w:rsid w:val="00CF116F"/>
    <w:rsid w:val="00CF7D3D"/>
    <w:rsid w:val="00D01B09"/>
    <w:rsid w:val="00D025F3"/>
    <w:rsid w:val="00D037A3"/>
    <w:rsid w:val="00D059A3"/>
    <w:rsid w:val="00D10BC6"/>
    <w:rsid w:val="00D1777A"/>
    <w:rsid w:val="00D17B72"/>
    <w:rsid w:val="00D24DE2"/>
    <w:rsid w:val="00D30525"/>
    <w:rsid w:val="00D33D9E"/>
    <w:rsid w:val="00D343A5"/>
    <w:rsid w:val="00D4292A"/>
    <w:rsid w:val="00D57363"/>
    <w:rsid w:val="00D67209"/>
    <w:rsid w:val="00D73A96"/>
    <w:rsid w:val="00D76B8E"/>
    <w:rsid w:val="00D816E9"/>
    <w:rsid w:val="00D90C4D"/>
    <w:rsid w:val="00DB2823"/>
    <w:rsid w:val="00DB3514"/>
    <w:rsid w:val="00DC0B07"/>
    <w:rsid w:val="00DC4D68"/>
    <w:rsid w:val="00DE4CE4"/>
    <w:rsid w:val="00DE53A2"/>
    <w:rsid w:val="00DE6362"/>
    <w:rsid w:val="00DE724A"/>
    <w:rsid w:val="00DF6543"/>
    <w:rsid w:val="00DF7F98"/>
    <w:rsid w:val="00E03D11"/>
    <w:rsid w:val="00E1102B"/>
    <w:rsid w:val="00E14E0F"/>
    <w:rsid w:val="00E16E27"/>
    <w:rsid w:val="00E339D2"/>
    <w:rsid w:val="00E36D5B"/>
    <w:rsid w:val="00E4747A"/>
    <w:rsid w:val="00E50687"/>
    <w:rsid w:val="00E64FDE"/>
    <w:rsid w:val="00E739FE"/>
    <w:rsid w:val="00EA257F"/>
    <w:rsid w:val="00EB222A"/>
    <w:rsid w:val="00EC427C"/>
    <w:rsid w:val="00EC789B"/>
    <w:rsid w:val="00ED0999"/>
    <w:rsid w:val="00ED4605"/>
    <w:rsid w:val="00ED7743"/>
    <w:rsid w:val="00EE7064"/>
    <w:rsid w:val="00EF57F9"/>
    <w:rsid w:val="00F04222"/>
    <w:rsid w:val="00F26741"/>
    <w:rsid w:val="00F32AAE"/>
    <w:rsid w:val="00F33E76"/>
    <w:rsid w:val="00F34048"/>
    <w:rsid w:val="00F34158"/>
    <w:rsid w:val="00F36A8F"/>
    <w:rsid w:val="00F4105C"/>
    <w:rsid w:val="00F4331E"/>
    <w:rsid w:val="00F43364"/>
    <w:rsid w:val="00F44C64"/>
    <w:rsid w:val="00F47480"/>
    <w:rsid w:val="00F5660C"/>
    <w:rsid w:val="00F67C11"/>
    <w:rsid w:val="00F870A0"/>
    <w:rsid w:val="00FB050B"/>
    <w:rsid w:val="00FB0B2C"/>
    <w:rsid w:val="00FB102C"/>
    <w:rsid w:val="00FC0419"/>
    <w:rsid w:val="00FC168F"/>
    <w:rsid w:val="00FC7913"/>
    <w:rsid w:val="00FD5174"/>
    <w:rsid w:val="00FE2589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q-AL" w:eastAsia="sq-A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page number" w:uiPriority="99"/>
    <w:lsdException w:name="Title" w:qFormat="1"/>
    <w:lsdException w:name="Subtitle" w:uiPriority="1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520232"/>
    <w:pPr>
      <w:spacing w:before="100" w:beforeAutospacing="1" w:after="100" w:afterAutospacing="1"/>
      <w:outlineLvl w:val="1"/>
    </w:pPr>
    <w:rPr>
      <w:b/>
      <w:bCs/>
      <w:sz w:val="36"/>
      <w:szCs w:val="36"/>
      <w:lang w:val="sq-AL" w:eastAsia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CF116F"/>
    <w:rPr>
      <w:sz w:val="24"/>
      <w:szCs w:val="24"/>
      <w:lang w:val="en-US" w:eastAsia="en-US"/>
    </w:rPr>
  </w:style>
  <w:style w:type="character" w:customStyle="1" w:styleId="ft51">
    <w:name w:val="ft51"/>
    <w:rsid w:val="00C2074E"/>
    <w:rPr>
      <w:rFonts w:ascii="Helvetica" w:hAnsi="Helvetica" w:cs="Helvetica" w:hint="default"/>
      <w:color w:val="000000"/>
      <w:sz w:val="24"/>
      <w:szCs w:val="24"/>
    </w:rPr>
  </w:style>
  <w:style w:type="character" w:styleId="Hyperlink">
    <w:name w:val="Hyperlink"/>
    <w:rsid w:val="00C2074E"/>
    <w:rPr>
      <w:color w:val="0000FF"/>
      <w:u w:val="single"/>
    </w:rPr>
  </w:style>
  <w:style w:type="character" w:customStyle="1" w:styleId="shorttext">
    <w:name w:val="short_text"/>
    <w:rsid w:val="008F64EA"/>
  </w:style>
  <w:style w:type="character" w:customStyle="1" w:styleId="HeaderChar">
    <w:name w:val="Header Char"/>
    <w:link w:val="Header"/>
    <w:locked/>
    <w:rsid w:val="004662B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62BA"/>
    <w:pPr>
      <w:ind w:left="720"/>
      <w:contextualSpacing/>
    </w:pPr>
    <w:rPr>
      <w:lang w:val="sq-AL"/>
    </w:rPr>
  </w:style>
  <w:style w:type="character" w:customStyle="1" w:styleId="NoSpacingChar">
    <w:name w:val="No Spacing Char"/>
    <w:basedOn w:val="DefaultParagraphFont"/>
    <w:link w:val="NoSpacing"/>
    <w:rsid w:val="00F36A8F"/>
    <w:rPr>
      <w:sz w:val="24"/>
      <w:szCs w:val="24"/>
      <w:lang w:val="en-US" w:eastAsia="en-US"/>
    </w:rPr>
  </w:style>
  <w:style w:type="character" w:customStyle="1" w:styleId="previewtxt">
    <w:name w:val="previewtxt"/>
    <w:rsid w:val="00D025F3"/>
  </w:style>
  <w:style w:type="character" w:customStyle="1" w:styleId="Heading2Char">
    <w:name w:val="Heading 2 Char"/>
    <w:basedOn w:val="DefaultParagraphFont"/>
    <w:link w:val="Heading2"/>
    <w:uiPriority w:val="9"/>
    <w:rsid w:val="00520232"/>
    <w:rPr>
      <w:b/>
      <w:bCs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391F"/>
    <w:pPr>
      <w:spacing w:after="60"/>
      <w:jc w:val="center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9B391F"/>
    <w:rPr>
      <w:rFonts w:ascii="Cambria" w:hAnsi="Cambria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q-AL" w:eastAsia="sq-A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page number" w:uiPriority="99"/>
    <w:lsdException w:name="Title" w:qFormat="1"/>
    <w:lsdException w:name="Subtitle" w:uiPriority="1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520232"/>
    <w:pPr>
      <w:spacing w:before="100" w:beforeAutospacing="1" w:after="100" w:afterAutospacing="1"/>
      <w:outlineLvl w:val="1"/>
    </w:pPr>
    <w:rPr>
      <w:b/>
      <w:bCs/>
      <w:sz w:val="36"/>
      <w:szCs w:val="36"/>
      <w:lang w:val="sq-AL" w:eastAsia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CF116F"/>
    <w:rPr>
      <w:sz w:val="24"/>
      <w:szCs w:val="24"/>
      <w:lang w:val="en-US" w:eastAsia="en-US"/>
    </w:rPr>
  </w:style>
  <w:style w:type="character" w:customStyle="1" w:styleId="ft51">
    <w:name w:val="ft51"/>
    <w:rsid w:val="00C2074E"/>
    <w:rPr>
      <w:rFonts w:ascii="Helvetica" w:hAnsi="Helvetica" w:cs="Helvetica" w:hint="default"/>
      <w:color w:val="000000"/>
      <w:sz w:val="24"/>
      <w:szCs w:val="24"/>
    </w:rPr>
  </w:style>
  <w:style w:type="character" w:styleId="Hyperlink">
    <w:name w:val="Hyperlink"/>
    <w:rsid w:val="00C2074E"/>
    <w:rPr>
      <w:color w:val="0000FF"/>
      <w:u w:val="single"/>
    </w:rPr>
  </w:style>
  <w:style w:type="character" w:customStyle="1" w:styleId="shorttext">
    <w:name w:val="short_text"/>
    <w:rsid w:val="008F64EA"/>
  </w:style>
  <w:style w:type="character" w:customStyle="1" w:styleId="HeaderChar">
    <w:name w:val="Header Char"/>
    <w:link w:val="Header"/>
    <w:locked/>
    <w:rsid w:val="004662B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62BA"/>
    <w:pPr>
      <w:ind w:left="720"/>
      <w:contextualSpacing/>
    </w:pPr>
    <w:rPr>
      <w:lang w:val="sq-AL"/>
    </w:rPr>
  </w:style>
  <w:style w:type="character" w:customStyle="1" w:styleId="NoSpacingChar">
    <w:name w:val="No Spacing Char"/>
    <w:basedOn w:val="DefaultParagraphFont"/>
    <w:link w:val="NoSpacing"/>
    <w:rsid w:val="00F36A8F"/>
    <w:rPr>
      <w:sz w:val="24"/>
      <w:szCs w:val="24"/>
      <w:lang w:val="en-US" w:eastAsia="en-US"/>
    </w:rPr>
  </w:style>
  <w:style w:type="character" w:customStyle="1" w:styleId="previewtxt">
    <w:name w:val="previewtxt"/>
    <w:rsid w:val="00D025F3"/>
  </w:style>
  <w:style w:type="character" w:customStyle="1" w:styleId="Heading2Char">
    <w:name w:val="Heading 2 Char"/>
    <w:basedOn w:val="DefaultParagraphFont"/>
    <w:link w:val="Heading2"/>
    <w:uiPriority w:val="9"/>
    <w:rsid w:val="00520232"/>
    <w:rPr>
      <w:b/>
      <w:bCs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391F"/>
    <w:pPr>
      <w:spacing w:after="60"/>
      <w:jc w:val="center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9B391F"/>
    <w:rPr>
      <w:rFonts w:ascii="Cambria" w:hAnsi="Cambr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AE602-6412-463A-8DFB-F6FC85D91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842</Words>
  <Characters>48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ET</vt:lpstr>
    </vt:vector>
  </TitlesOfParts>
  <Company>shpija</Company>
  <LinksUpToDate>false</LinksUpToDate>
  <CharactersWithSpaces>5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subject/>
  <dc:creator>Florita</dc:creator>
  <cp:keywords/>
  <cp:lastModifiedBy>PC-STYLE</cp:lastModifiedBy>
  <cp:revision>29</cp:revision>
  <cp:lastPrinted>2011-03-07T09:39:00Z</cp:lastPrinted>
  <dcterms:created xsi:type="dcterms:W3CDTF">2020-05-01T20:22:00Z</dcterms:created>
  <dcterms:modified xsi:type="dcterms:W3CDTF">2023-04-20T08:48:00Z</dcterms:modified>
</cp:coreProperties>
</file>